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B51BA" w14:textId="37381461" w:rsidR="00463675" w:rsidRPr="00C33343" w:rsidRDefault="007F53E3" w:rsidP="000F4E43">
      <w:pPr>
        <w:pStyle w:val="a3"/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8"/>
          <w:szCs w:val="24"/>
        </w:rPr>
      </w:pPr>
      <w:r w:rsidRPr="007F53E3">
        <w:rPr>
          <w:rFonts w:ascii="Arial" w:hAnsi="Arial" w:cs="Arial"/>
          <w:b/>
          <w:bCs/>
          <w:sz w:val="24"/>
          <w:szCs w:val="24"/>
        </w:rPr>
        <w:t>3GPP SA WG2 Meeting #173</w:t>
      </w:r>
      <w:r w:rsidRPr="007F53E3">
        <w:rPr>
          <w:rFonts w:ascii="Arial" w:hAnsi="Arial" w:cs="Arial"/>
          <w:b/>
          <w:bCs/>
          <w:sz w:val="24"/>
          <w:szCs w:val="24"/>
        </w:rPr>
        <w:tab/>
        <w:t>S2-26</w:t>
      </w:r>
      <w:r w:rsidR="00CE1CE4">
        <w:rPr>
          <w:rFonts w:ascii="Arial" w:hAnsi="Arial" w:cs="Arial"/>
          <w:b/>
          <w:bCs/>
          <w:sz w:val="24"/>
          <w:szCs w:val="24"/>
        </w:rPr>
        <w:t>0</w:t>
      </w:r>
      <w:r w:rsidRPr="007F53E3">
        <w:rPr>
          <w:rFonts w:ascii="Arial" w:hAnsi="Arial" w:cs="Arial"/>
          <w:b/>
          <w:bCs/>
          <w:sz w:val="24"/>
          <w:szCs w:val="24"/>
        </w:rPr>
        <w:t>XXXX</w:t>
      </w:r>
    </w:p>
    <w:p w14:paraId="3E6B4129" w14:textId="347530A5" w:rsidR="00463675" w:rsidRPr="000F4E43" w:rsidRDefault="007F53E3" w:rsidP="0074309D">
      <w:pPr>
        <w:pStyle w:val="a3"/>
        <w:pBdr>
          <w:bottom w:val="single" w:sz="4" w:space="1" w:color="auto"/>
        </w:pBdr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  <w:r w:rsidRPr="007F53E3">
        <w:rPr>
          <w:rFonts w:ascii="Arial" w:hAnsi="Arial" w:cs="Arial"/>
          <w:b/>
          <w:bCs/>
          <w:sz w:val="24"/>
          <w:szCs w:val="24"/>
        </w:rPr>
        <w:t xml:space="preserve">09 - 13 </w:t>
      </w:r>
      <w:proofErr w:type="spellStart"/>
      <w:r w:rsidRPr="007F53E3">
        <w:rPr>
          <w:rFonts w:ascii="Arial" w:hAnsi="Arial" w:cs="Arial"/>
          <w:b/>
          <w:bCs/>
          <w:sz w:val="24"/>
          <w:szCs w:val="24"/>
        </w:rPr>
        <w:t>Febrary</w:t>
      </w:r>
      <w:proofErr w:type="spellEnd"/>
      <w:r w:rsidRPr="007F53E3">
        <w:rPr>
          <w:rFonts w:ascii="Arial" w:hAnsi="Arial" w:cs="Arial"/>
          <w:b/>
          <w:bCs/>
          <w:sz w:val="24"/>
          <w:szCs w:val="24"/>
        </w:rPr>
        <w:t>, 2026, Goa, India</w:t>
      </w:r>
    </w:p>
    <w:p w14:paraId="33AF8DA6" w14:textId="77777777" w:rsidR="00463675" w:rsidRPr="000F4E43" w:rsidRDefault="00463675">
      <w:pPr>
        <w:rPr>
          <w:rFonts w:ascii="Arial" w:hAnsi="Arial" w:cs="Arial"/>
        </w:rPr>
      </w:pPr>
    </w:p>
    <w:p w14:paraId="70D9E548" w14:textId="12BCB820" w:rsidR="00463675" w:rsidRPr="000F4E43" w:rsidRDefault="00463675" w:rsidP="00926EDF">
      <w:pPr>
        <w:pStyle w:val="af"/>
        <w:ind w:hanging="1699"/>
      </w:pPr>
      <w:r w:rsidRPr="000F4E43">
        <w:t>Title:</w:t>
      </w:r>
      <w:r w:rsidRPr="000F4E43">
        <w:tab/>
      </w:r>
      <w:r w:rsidR="00CA3341">
        <w:rPr>
          <w:color w:val="0D0D0D"/>
        </w:rPr>
        <w:t xml:space="preserve">LS on </w:t>
      </w:r>
      <w:r w:rsidR="00F57F66">
        <w:rPr>
          <w:rFonts w:asciiTheme="minorEastAsia" w:eastAsiaTheme="minorEastAsia" w:hAnsiTheme="minorEastAsia" w:hint="eastAsia"/>
          <w:color w:val="0D0D0D"/>
          <w:lang w:eastAsia="zh-CN"/>
        </w:rPr>
        <w:t>su</w:t>
      </w:r>
      <w:r w:rsidR="00F57F66">
        <w:rPr>
          <w:color w:val="0D0D0D"/>
        </w:rPr>
        <w:t xml:space="preserve">pport </w:t>
      </w:r>
      <w:r w:rsidR="0081199F">
        <w:rPr>
          <w:color w:val="0D0D0D"/>
        </w:rPr>
        <w:t xml:space="preserve">of </w:t>
      </w:r>
      <w:r w:rsidR="00F57F66">
        <w:rPr>
          <w:color w:val="0D0D0D"/>
        </w:rPr>
        <w:t xml:space="preserve">multiple DRBs for </w:t>
      </w:r>
      <w:r w:rsidR="00F57F66" w:rsidRPr="00F57F66">
        <w:rPr>
          <w:color w:val="0D0D0D"/>
        </w:rPr>
        <w:t>IMS voice call over NB-</w:t>
      </w:r>
      <w:proofErr w:type="gramStart"/>
      <w:r w:rsidR="00F57F66" w:rsidRPr="00F57F66">
        <w:rPr>
          <w:color w:val="0D0D0D"/>
        </w:rPr>
        <w:t>IoT(</w:t>
      </w:r>
      <w:proofErr w:type="gramEnd"/>
      <w:r w:rsidR="00F57F66" w:rsidRPr="00F57F66">
        <w:rPr>
          <w:color w:val="0D0D0D"/>
        </w:rPr>
        <w:t>GEO)</w:t>
      </w:r>
    </w:p>
    <w:p w14:paraId="723DDC09" w14:textId="2F7A597A" w:rsidR="00493DB4" w:rsidRPr="000F4E43" w:rsidRDefault="00463675" w:rsidP="00926EDF">
      <w:pPr>
        <w:pStyle w:val="af"/>
        <w:ind w:hanging="1699"/>
      </w:pPr>
      <w:r w:rsidRPr="000F4E43">
        <w:t>Response to:</w:t>
      </w:r>
      <w:r w:rsidRPr="000F4E43">
        <w:tab/>
      </w:r>
    </w:p>
    <w:p w14:paraId="4A2F403A" w14:textId="4E15A9AD" w:rsidR="00463675" w:rsidRPr="000F4E43" w:rsidRDefault="00463675" w:rsidP="00926EDF">
      <w:pPr>
        <w:pStyle w:val="af"/>
        <w:ind w:hanging="1699"/>
      </w:pPr>
      <w:r w:rsidRPr="000F4E43">
        <w:t>Release:</w:t>
      </w:r>
      <w:r w:rsidRPr="000F4E43">
        <w:tab/>
      </w:r>
      <w:r w:rsidR="00DF0595" w:rsidRPr="00AD0EB3">
        <w:t xml:space="preserve">Release </w:t>
      </w:r>
      <w:r w:rsidR="002740B8">
        <w:t>20</w:t>
      </w:r>
    </w:p>
    <w:p w14:paraId="11BFCDC2" w14:textId="0AC9FCAF" w:rsidR="00463675" w:rsidRPr="000F4E43" w:rsidRDefault="00463675" w:rsidP="00926EDF">
      <w:pPr>
        <w:pStyle w:val="af"/>
        <w:ind w:hanging="1699"/>
      </w:pPr>
      <w:r w:rsidRPr="000F4E43">
        <w:t>Work Item:</w:t>
      </w:r>
      <w:r w:rsidRPr="000F4E43">
        <w:tab/>
      </w:r>
      <w:r w:rsidR="00CB031E" w:rsidRPr="00CB031E">
        <w:t>5GSAT_Ph4_ARC</w:t>
      </w:r>
    </w:p>
    <w:p w14:paraId="06455968" w14:textId="77777777" w:rsidR="00463675" w:rsidRPr="000F4E43" w:rsidRDefault="00463675" w:rsidP="00926EDF">
      <w:pPr>
        <w:spacing w:after="60"/>
        <w:rPr>
          <w:rFonts w:ascii="Arial" w:hAnsi="Arial" w:cs="Arial"/>
          <w:b/>
        </w:rPr>
      </w:pPr>
    </w:p>
    <w:p w14:paraId="2D839AA9" w14:textId="77777777" w:rsidR="00463675" w:rsidRPr="00DA46DD" w:rsidRDefault="00463675" w:rsidP="00926EDF">
      <w:pPr>
        <w:pStyle w:val="Source"/>
        <w:ind w:left="1710" w:hanging="1699"/>
        <w:rPr>
          <w:lang w:val="fr-FR"/>
        </w:rPr>
      </w:pPr>
      <w:r w:rsidRPr="00DA46DD">
        <w:rPr>
          <w:lang w:val="fr-FR"/>
        </w:rPr>
        <w:t>Source:</w:t>
      </w:r>
      <w:r w:rsidRPr="00DA46DD">
        <w:rPr>
          <w:lang w:val="fr-FR"/>
        </w:rPr>
        <w:tab/>
      </w:r>
      <w:r w:rsidR="00C55D6B" w:rsidRPr="00DA46DD">
        <w:rPr>
          <w:b w:val="0"/>
          <w:lang w:val="fr-FR"/>
        </w:rPr>
        <w:t>SA</w:t>
      </w:r>
      <w:r w:rsidR="00C831C8" w:rsidRPr="00DA46DD">
        <w:rPr>
          <w:b w:val="0"/>
          <w:lang w:val="fr-FR"/>
        </w:rPr>
        <w:t>2</w:t>
      </w:r>
    </w:p>
    <w:p w14:paraId="2CD121DC" w14:textId="23B48698" w:rsidR="00463675" w:rsidRPr="00DA46DD" w:rsidRDefault="00463675" w:rsidP="00926EDF">
      <w:pPr>
        <w:pStyle w:val="Source"/>
        <w:ind w:left="1710" w:hanging="1699"/>
        <w:rPr>
          <w:lang w:val="fr-FR"/>
        </w:rPr>
      </w:pPr>
      <w:r w:rsidRPr="00DA46DD">
        <w:rPr>
          <w:lang w:val="fr-FR"/>
        </w:rPr>
        <w:t>To:</w:t>
      </w:r>
      <w:r w:rsidRPr="00DA46DD">
        <w:rPr>
          <w:lang w:val="fr-FR"/>
        </w:rPr>
        <w:tab/>
      </w:r>
      <w:r w:rsidR="00CB031E">
        <w:rPr>
          <w:b w:val="0"/>
          <w:bCs/>
          <w:lang w:val="fr-FR"/>
        </w:rPr>
        <w:t>RAN2</w:t>
      </w:r>
    </w:p>
    <w:p w14:paraId="6E0CADF1" w14:textId="6D1397D4" w:rsidR="00463675" w:rsidRPr="00DA46DD" w:rsidRDefault="00463675" w:rsidP="00926EDF">
      <w:pPr>
        <w:pStyle w:val="Source"/>
        <w:ind w:left="1710" w:hanging="1699"/>
        <w:rPr>
          <w:lang w:val="fr-FR"/>
        </w:rPr>
      </w:pPr>
      <w:r w:rsidRPr="00DA46DD">
        <w:rPr>
          <w:lang w:val="fr-FR"/>
        </w:rPr>
        <w:t>Cc:</w:t>
      </w:r>
      <w:r w:rsidRPr="00DA46DD">
        <w:rPr>
          <w:lang w:val="fr-FR"/>
        </w:rPr>
        <w:tab/>
      </w:r>
      <w:r w:rsidR="00F57F66">
        <w:rPr>
          <w:b w:val="0"/>
          <w:bCs/>
          <w:lang w:val="fr-FR"/>
        </w:rPr>
        <w:t>CT1</w:t>
      </w:r>
    </w:p>
    <w:p w14:paraId="7779D927" w14:textId="77777777" w:rsidR="00463675" w:rsidRPr="00DA46DD" w:rsidRDefault="00463675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188CAEDF" w14:textId="77777777" w:rsidR="00463675" w:rsidRPr="000F4E43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681D64AB" w14:textId="209B0373" w:rsidR="00463675" w:rsidRPr="00641C7C" w:rsidRDefault="00463675" w:rsidP="000F4E43">
      <w:pPr>
        <w:pStyle w:val="Contact"/>
        <w:tabs>
          <w:tab w:val="clear" w:pos="2268"/>
        </w:tabs>
        <w:rPr>
          <w:bCs/>
          <w:color w:val="000000"/>
        </w:rPr>
      </w:pPr>
      <w:r w:rsidRPr="000F4E43">
        <w:t>Name:</w:t>
      </w:r>
      <w:r w:rsidRPr="000F4E43">
        <w:rPr>
          <w:bCs/>
        </w:rPr>
        <w:tab/>
      </w:r>
      <w:r w:rsidR="00AE403B">
        <w:rPr>
          <w:b w:val="0"/>
          <w:bCs/>
          <w:color w:val="000000"/>
          <w:lang w:eastAsia="zh-CN"/>
        </w:rPr>
        <w:t>Lin Shu</w:t>
      </w:r>
    </w:p>
    <w:p w14:paraId="4AABF526" w14:textId="77777777" w:rsidR="00463675" w:rsidRPr="00641C7C" w:rsidRDefault="00463675" w:rsidP="000F4E43">
      <w:pPr>
        <w:pStyle w:val="Contact"/>
        <w:tabs>
          <w:tab w:val="clear" w:pos="2268"/>
        </w:tabs>
        <w:rPr>
          <w:bCs/>
          <w:color w:val="000000"/>
        </w:rPr>
      </w:pPr>
      <w:r w:rsidRPr="00641C7C">
        <w:rPr>
          <w:color w:val="000000"/>
        </w:rPr>
        <w:t>Tel. Number:</w:t>
      </w:r>
      <w:r w:rsidRPr="00641C7C">
        <w:rPr>
          <w:bCs/>
          <w:color w:val="000000"/>
        </w:rPr>
        <w:tab/>
      </w:r>
    </w:p>
    <w:p w14:paraId="41E88467" w14:textId="1E1A1E9D" w:rsidR="00463675" w:rsidRPr="00641C7C" w:rsidRDefault="00463675" w:rsidP="000F4E43">
      <w:pPr>
        <w:pStyle w:val="Contact"/>
        <w:tabs>
          <w:tab w:val="clear" w:pos="2268"/>
        </w:tabs>
        <w:rPr>
          <w:bCs/>
          <w:color w:val="000000"/>
        </w:rPr>
      </w:pPr>
      <w:r w:rsidRPr="00641C7C">
        <w:rPr>
          <w:color w:val="000000"/>
        </w:rPr>
        <w:t>E-mail Address:</w:t>
      </w:r>
      <w:r w:rsidRPr="00641C7C">
        <w:rPr>
          <w:bCs/>
          <w:color w:val="000000"/>
        </w:rPr>
        <w:tab/>
      </w:r>
      <w:r w:rsidR="00AE403B">
        <w:rPr>
          <w:b w:val="0"/>
          <w:bCs/>
          <w:color w:val="000000"/>
        </w:rPr>
        <w:t>shulin@vivo.com</w:t>
      </w:r>
    </w:p>
    <w:p w14:paraId="102C35D8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0B1A4B75" w14:textId="77777777" w:rsidR="00923E7C" w:rsidRPr="000F4E43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Send any reply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1" w:history="1">
        <w:r w:rsidRPr="000F4E43">
          <w:rPr>
            <w:rStyle w:val="ae"/>
            <w:rFonts w:ascii="Arial" w:hAnsi="Arial" w:cs="Arial"/>
            <w:b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0ACD6C86" w14:textId="77777777" w:rsidR="00923E7C" w:rsidRPr="000F4E43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05C8F9D2" w14:textId="2CCA9B5D" w:rsidR="00463675" w:rsidRPr="000F4E43" w:rsidRDefault="00463675" w:rsidP="000F4E43">
      <w:pPr>
        <w:pStyle w:val="af"/>
      </w:pPr>
      <w:r w:rsidRPr="000F4E43">
        <w:t>Attachments:</w:t>
      </w:r>
      <w:r w:rsidRPr="000F4E43">
        <w:tab/>
      </w:r>
      <w:r w:rsidR="00CB031E">
        <w:t>None</w:t>
      </w:r>
    </w:p>
    <w:p w14:paraId="0A24960E" w14:textId="77777777" w:rsidR="00463675" w:rsidRPr="000F4E43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389D435F" w14:textId="77777777" w:rsidR="00463675" w:rsidRPr="000F4E43" w:rsidRDefault="00463675">
      <w:pPr>
        <w:rPr>
          <w:rFonts w:ascii="Arial" w:hAnsi="Arial" w:cs="Arial"/>
        </w:rPr>
      </w:pPr>
    </w:p>
    <w:p w14:paraId="042E5467" w14:textId="77777777" w:rsidR="00463675" w:rsidRDefault="0046367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1. Overall Description:</w:t>
      </w:r>
    </w:p>
    <w:p w14:paraId="5F06F280" w14:textId="63249C8E" w:rsidR="00FA6FB1" w:rsidRDefault="00C20129" w:rsidP="00AE403B">
      <w:pPr>
        <w:rPr>
          <w:rFonts w:ascii="Arial" w:hAnsi="Arial" w:cs="Arial"/>
        </w:rPr>
      </w:pPr>
      <w:r>
        <w:rPr>
          <w:rFonts w:ascii="Arial" w:hAnsi="Arial" w:cs="Arial"/>
        </w:rPr>
        <w:t>SA2 is</w:t>
      </w:r>
      <w:r w:rsidR="00705A32">
        <w:rPr>
          <w:rFonts w:ascii="Arial" w:hAnsi="Arial" w:cs="Arial"/>
        </w:rPr>
        <w:t xml:space="preserve"> under</w:t>
      </w:r>
      <w:r>
        <w:rPr>
          <w:rFonts w:ascii="Arial" w:hAnsi="Arial" w:cs="Arial"/>
        </w:rPr>
        <w:t xml:space="preserve"> documenting required normative work for work item </w:t>
      </w:r>
      <w:r w:rsidR="00E14409" w:rsidRPr="00E14409">
        <w:rPr>
          <w:rFonts w:ascii="Arial" w:hAnsi="Arial" w:cs="Arial"/>
        </w:rPr>
        <w:t>5GSAT_Ph4_ARC</w:t>
      </w:r>
      <w:r>
        <w:rPr>
          <w:rFonts w:ascii="Arial" w:hAnsi="Arial" w:cs="Arial"/>
        </w:rPr>
        <w:t xml:space="preserve"> based on the conclusion of </w:t>
      </w:r>
      <w:r w:rsidR="00684FAF">
        <w:rPr>
          <w:rFonts w:ascii="Arial" w:hAnsi="Arial" w:cs="Arial"/>
        </w:rPr>
        <w:t>TR 23.700-19</w:t>
      </w:r>
      <w:r>
        <w:rPr>
          <w:rFonts w:ascii="Arial" w:hAnsi="Arial" w:cs="Arial"/>
        </w:rPr>
        <w:t>.</w:t>
      </w:r>
    </w:p>
    <w:p w14:paraId="6BF8C282" w14:textId="77777777" w:rsidR="00377244" w:rsidRPr="00377244" w:rsidRDefault="00377244" w:rsidP="00C20129">
      <w:pPr>
        <w:rPr>
          <w:rFonts w:ascii="Arial" w:hAnsi="Arial" w:cs="Arial"/>
        </w:rPr>
      </w:pPr>
    </w:p>
    <w:p w14:paraId="15168AB1" w14:textId="76E36FBE" w:rsidR="005B53BC" w:rsidRDefault="00C20129" w:rsidP="007A49B4">
      <w:pPr>
        <w:rPr>
          <w:rFonts w:ascii="Arial" w:hAnsi="Arial" w:cs="Arial"/>
        </w:rPr>
      </w:pPr>
      <w:r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/>
          <w:lang w:eastAsia="zh-CN"/>
        </w:rPr>
        <w:t xml:space="preserve">A2 has concluded the IMS </w:t>
      </w:r>
      <w:r w:rsidRPr="00C20129">
        <w:rPr>
          <w:rFonts w:ascii="Arial" w:hAnsi="Arial" w:cs="Arial"/>
          <w:lang w:eastAsia="zh-CN"/>
        </w:rPr>
        <w:t>voice packets</w:t>
      </w:r>
      <w:r>
        <w:rPr>
          <w:rFonts w:ascii="Arial" w:hAnsi="Arial" w:cs="Arial"/>
          <w:lang w:eastAsia="zh-CN"/>
        </w:rPr>
        <w:t xml:space="preserve"> and </w:t>
      </w:r>
      <w:r w:rsidRPr="00C20129">
        <w:rPr>
          <w:rFonts w:ascii="Arial" w:hAnsi="Arial" w:cs="Arial"/>
          <w:lang w:eastAsia="zh-CN"/>
        </w:rPr>
        <w:t xml:space="preserve">IMS signalling </w:t>
      </w:r>
      <w:r w:rsidR="00705A32">
        <w:rPr>
          <w:rFonts w:ascii="Arial" w:hAnsi="Arial" w:cs="Arial"/>
          <w:lang w:eastAsia="zh-CN"/>
        </w:rPr>
        <w:t>are</w:t>
      </w:r>
      <w:r w:rsidRPr="00C20129">
        <w:rPr>
          <w:rFonts w:ascii="Arial" w:hAnsi="Arial" w:cs="Arial"/>
          <w:lang w:eastAsia="zh-CN"/>
        </w:rPr>
        <w:t xml:space="preserve"> transported over the NB-IoT (GEO) user plane, i.e. using DRB and S1-U</w:t>
      </w:r>
      <w:r>
        <w:rPr>
          <w:rFonts w:ascii="Arial" w:hAnsi="Arial" w:cs="Arial"/>
          <w:lang w:eastAsia="zh-CN"/>
        </w:rPr>
        <w:t xml:space="preserve">. However, </w:t>
      </w:r>
      <w:r w:rsidR="00F020CF" w:rsidRPr="00F020CF">
        <w:rPr>
          <w:rFonts w:ascii="Arial" w:hAnsi="Arial" w:cs="Arial"/>
        </w:rPr>
        <w:t xml:space="preserve">SA2 has observed </w:t>
      </w:r>
      <w:r w:rsidR="00941CD3">
        <w:rPr>
          <w:rFonts w:ascii="Arial" w:hAnsi="Arial" w:cs="Arial"/>
        </w:rPr>
        <w:t xml:space="preserve">that </w:t>
      </w:r>
      <w:r w:rsidR="00F020CF" w:rsidRPr="00F020CF">
        <w:rPr>
          <w:rFonts w:ascii="Arial" w:hAnsi="Arial" w:cs="Arial"/>
        </w:rPr>
        <w:t xml:space="preserve">RAN2 has enforced the limitation that the capability </w:t>
      </w:r>
      <w:r w:rsidR="00774C51">
        <w:rPr>
          <w:rFonts w:ascii="Arial" w:hAnsi="Arial" w:cs="Arial"/>
        </w:rPr>
        <w:t xml:space="preserve">of </w:t>
      </w:r>
      <w:r w:rsidR="00F020CF" w:rsidRPr="00F020CF">
        <w:rPr>
          <w:rFonts w:ascii="Arial" w:hAnsi="Arial" w:cs="Arial"/>
        </w:rPr>
        <w:t xml:space="preserve">a NB-IoT UE supports </w:t>
      </w:r>
      <w:r w:rsidR="00941CD3">
        <w:rPr>
          <w:rFonts w:ascii="Arial" w:hAnsi="Arial" w:cs="Arial"/>
        </w:rPr>
        <w:t xml:space="preserve">a </w:t>
      </w:r>
      <w:r w:rsidR="00F020CF" w:rsidRPr="00F020CF">
        <w:rPr>
          <w:rFonts w:ascii="Arial" w:hAnsi="Arial" w:cs="Arial"/>
        </w:rPr>
        <w:t>maximum 2 DRBs.</w:t>
      </w:r>
      <w:r w:rsidR="00785565" w:rsidRPr="00785565">
        <w:t xml:space="preserve"> </w:t>
      </w:r>
      <w:r w:rsidR="00785565" w:rsidRPr="00785565">
        <w:rPr>
          <w:rFonts w:ascii="Arial" w:hAnsi="Arial" w:cs="Arial"/>
        </w:rPr>
        <w:t xml:space="preserve">In order to use </w:t>
      </w:r>
      <w:r w:rsidR="00774C51">
        <w:rPr>
          <w:rFonts w:ascii="Arial" w:hAnsi="Arial" w:cs="Arial"/>
        </w:rPr>
        <w:t xml:space="preserve">the </w:t>
      </w:r>
      <w:r w:rsidR="00785565" w:rsidRPr="00785565">
        <w:rPr>
          <w:rFonts w:ascii="Arial" w:hAnsi="Arial" w:cs="Arial"/>
        </w:rPr>
        <w:t>user plane and DRBs to support IMS voice</w:t>
      </w:r>
      <w:r>
        <w:rPr>
          <w:rFonts w:ascii="Arial" w:hAnsi="Arial" w:cs="Arial"/>
        </w:rPr>
        <w:t xml:space="preserve"> and signalling transport</w:t>
      </w:r>
      <w:r w:rsidR="00785565" w:rsidRPr="00785565">
        <w:rPr>
          <w:rFonts w:ascii="Arial" w:hAnsi="Arial" w:cs="Arial"/>
        </w:rPr>
        <w:t xml:space="preserve">, SA2 would like to </w:t>
      </w:r>
      <w:r>
        <w:rPr>
          <w:rFonts w:ascii="Arial" w:hAnsi="Arial" w:cs="Arial"/>
        </w:rPr>
        <w:t xml:space="preserve">request RAN2 to update their specifications to support </w:t>
      </w:r>
      <w:r w:rsidRPr="00785565">
        <w:rPr>
          <w:rFonts w:ascii="Arial" w:hAnsi="Arial" w:cs="Arial"/>
        </w:rPr>
        <w:t>more than 2 DRBs (e.g. 3 DRBs)</w:t>
      </w:r>
      <w:r>
        <w:rPr>
          <w:rFonts w:ascii="Arial" w:hAnsi="Arial" w:cs="Arial"/>
        </w:rPr>
        <w:t xml:space="preserve"> for</w:t>
      </w:r>
      <w:r w:rsidR="007603C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UE</w:t>
      </w:r>
      <w:r w:rsidR="007603C9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supporting </w:t>
      </w:r>
      <w:r w:rsidRPr="00C20129">
        <w:rPr>
          <w:rFonts w:ascii="Arial" w:hAnsi="Arial" w:cs="Arial"/>
        </w:rPr>
        <w:t>IMS voice call over NB-</w:t>
      </w:r>
      <w:proofErr w:type="gramStart"/>
      <w:r w:rsidRPr="00C20129">
        <w:rPr>
          <w:rFonts w:ascii="Arial" w:hAnsi="Arial" w:cs="Arial"/>
        </w:rPr>
        <w:t>IoT(</w:t>
      </w:r>
      <w:proofErr w:type="gramEnd"/>
      <w:r w:rsidRPr="00C20129">
        <w:rPr>
          <w:rFonts w:ascii="Arial" w:hAnsi="Arial" w:cs="Arial"/>
        </w:rPr>
        <w:t>GEO)</w:t>
      </w:r>
      <w:r w:rsidRPr="00C20129">
        <w:rPr>
          <w:rFonts w:ascii="Arial" w:hAnsi="Arial" w:cs="Arial"/>
        </w:rPr>
        <w:t xml:space="preserve"> </w:t>
      </w:r>
      <w:r w:rsidRPr="00785565">
        <w:rPr>
          <w:rFonts w:ascii="Arial" w:hAnsi="Arial" w:cs="Arial"/>
        </w:rPr>
        <w:t>in Rel-20</w:t>
      </w:r>
      <w:r>
        <w:rPr>
          <w:rFonts w:ascii="Arial" w:hAnsi="Arial" w:cs="Arial"/>
        </w:rPr>
        <w:t xml:space="preserve">. This will enable </w:t>
      </w:r>
      <w:r w:rsidR="00785565" w:rsidRPr="00785565">
        <w:rPr>
          <w:rFonts w:ascii="Arial" w:hAnsi="Arial" w:cs="Arial"/>
        </w:rPr>
        <w:t xml:space="preserve">the UE can support simultaneous </w:t>
      </w:r>
      <w:r>
        <w:rPr>
          <w:rFonts w:ascii="Arial" w:hAnsi="Arial" w:cs="Arial"/>
        </w:rPr>
        <w:t xml:space="preserve">IMS </w:t>
      </w:r>
      <w:r w:rsidR="00785565" w:rsidRPr="00785565">
        <w:rPr>
          <w:rFonts w:ascii="Arial" w:hAnsi="Arial" w:cs="Arial"/>
        </w:rPr>
        <w:t>voice and other services even during the call.</w:t>
      </w:r>
    </w:p>
    <w:p w14:paraId="1A105F55" w14:textId="77777777" w:rsidR="00B91456" w:rsidRDefault="00B91456" w:rsidP="005B53BC">
      <w:pPr>
        <w:ind w:left="54"/>
        <w:rPr>
          <w:rFonts w:ascii="Arial" w:hAnsi="Arial" w:cs="Arial"/>
          <w:lang w:eastAsia="zh-CN"/>
        </w:rPr>
      </w:pPr>
    </w:p>
    <w:p w14:paraId="7FF8C93A" w14:textId="77777777" w:rsidR="00463675" w:rsidRPr="000F4E43" w:rsidRDefault="0046367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2. Actions:</w:t>
      </w:r>
    </w:p>
    <w:p w14:paraId="59C73104" w14:textId="6269DD6B" w:rsidR="00624A77" w:rsidRPr="004C5C15" w:rsidRDefault="00624A77" w:rsidP="00624A77">
      <w:pPr>
        <w:spacing w:after="120"/>
        <w:ind w:left="1985" w:hanging="1985"/>
        <w:rPr>
          <w:rFonts w:ascii="Arial" w:hAnsi="Arial" w:cs="Arial"/>
          <w:b/>
        </w:rPr>
      </w:pPr>
      <w:r w:rsidRPr="004C5C15">
        <w:rPr>
          <w:rFonts w:ascii="Arial" w:hAnsi="Arial" w:cs="Arial"/>
          <w:b/>
        </w:rPr>
        <w:t xml:space="preserve">To RAN2: </w:t>
      </w:r>
    </w:p>
    <w:p w14:paraId="6F4C362C" w14:textId="5B780032" w:rsidR="00624A77" w:rsidRDefault="00624A77" w:rsidP="00624A77">
      <w:pPr>
        <w:ind w:left="994" w:hanging="994"/>
        <w:rPr>
          <w:rFonts w:ascii="Arial" w:hAnsi="Arial" w:cs="Arial"/>
        </w:rPr>
      </w:pPr>
      <w:r w:rsidRPr="000F4E43">
        <w:rPr>
          <w:rFonts w:ascii="Arial" w:hAnsi="Arial" w:cs="Arial"/>
          <w:b/>
        </w:rPr>
        <w:t xml:space="preserve">ACTION: </w:t>
      </w:r>
      <w:r w:rsidRPr="000F4E43"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SA2 </w:t>
      </w:r>
      <w:r w:rsidR="00C20129">
        <w:rPr>
          <w:rFonts w:ascii="Arial" w:hAnsi="Arial" w:cs="Arial"/>
        </w:rPr>
        <w:t xml:space="preserve">kindly </w:t>
      </w:r>
      <w:r>
        <w:rPr>
          <w:rFonts w:ascii="Arial" w:hAnsi="Arial" w:cs="Arial"/>
        </w:rPr>
        <w:t xml:space="preserve">requests </w:t>
      </w:r>
      <w:r w:rsidR="00C20129">
        <w:rPr>
          <w:rFonts w:ascii="Arial" w:hAnsi="Arial" w:cs="Arial"/>
        </w:rPr>
        <w:t xml:space="preserve">RAN2 to update their specifications to support </w:t>
      </w:r>
      <w:r w:rsidR="00C20129" w:rsidRPr="00785565">
        <w:rPr>
          <w:rFonts w:ascii="Arial" w:hAnsi="Arial" w:cs="Arial"/>
        </w:rPr>
        <w:t xml:space="preserve">more than 2 DRBs </w:t>
      </w:r>
      <w:r w:rsidR="00C20129">
        <w:rPr>
          <w:rFonts w:ascii="Arial" w:hAnsi="Arial" w:cs="Arial"/>
        </w:rPr>
        <w:t>for UE</w:t>
      </w:r>
      <w:r w:rsidR="007603C9">
        <w:rPr>
          <w:rFonts w:ascii="Arial" w:hAnsi="Arial" w:cs="Arial"/>
        </w:rPr>
        <w:t>s</w:t>
      </w:r>
      <w:r w:rsidR="00C20129">
        <w:rPr>
          <w:rFonts w:ascii="Arial" w:hAnsi="Arial" w:cs="Arial"/>
        </w:rPr>
        <w:t xml:space="preserve"> supporting </w:t>
      </w:r>
      <w:r w:rsidR="00C20129" w:rsidRPr="00C20129">
        <w:rPr>
          <w:rFonts w:ascii="Arial" w:hAnsi="Arial" w:cs="Arial"/>
        </w:rPr>
        <w:t>IMS voice call over NB-</w:t>
      </w:r>
      <w:proofErr w:type="gramStart"/>
      <w:r w:rsidR="00C20129" w:rsidRPr="00C20129">
        <w:rPr>
          <w:rFonts w:ascii="Arial" w:hAnsi="Arial" w:cs="Arial"/>
        </w:rPr>
        <w:t>IoT(</w:t>
      </w:r>
      <w:proofErr w:type="gramEnd"/>
      <w:r w:rsidR="00C20129" w:rsidRPr="00C20129">
        <w:rPr>
          <w:rFonts w:ascii="Arial" w:hAnsi="Arial" w:cs="Arial"/>
        </w:rPr>
        <w:t xml:space="preserve">GEO) </w:t>
      </w:r>
      <w:r w:rsidR="00C20129" w:rsidRPr="00785565">
        <w:rPr>
          <w:rFonts w:ascii="Arial" w:hAnsi="Arial" w:cs="Arial"/>
        </w:rPr>
        <w:t>in Rel-20</w:t>
      </w:r>
      <w:r>
        <w:rPr>
          <w:rFonts w:ascii="Arial" w:hAnsi="Arial" w:cs="Arial"/>
        </w:rPr>
        <w:t>.</w:t>
      </w:r>
    </w:p>
    <w:p w14:paraId="3E75C3BF" w14:textId="77777777" w:rsidR="002751BF" w:rsidRDefault="002751BF" w:rsidP="00624A77">
      <w:pPr>
        <w:ind w:left="994" w:hanging="994"/>
        <w:rPr>
          <w:rFonts w:ascii="Arial" w:hAnsi="Arial" w:cs="Arial"/>
        </w:rPr>
      </w:pPr>
    </w:p>
    <w:p w14:paraId="24D63CCD" w14:textId="77777777" w:rsidR="002751BF" w:rsidRPr="000F4E43" w:rsidRDefault="002751BF" w:rsidP="002751BF">
      <w:pPr>
        <w:ind w:left="994" w:hanging="994"/>
        <w:rPr>
          <w:rFonts w:ascii="Arial" w:hAnsi="Arial" w:cs="Arial"/>
        </w:rPr>
      </w:pPr>
    </w:p>
    <w:p w14:paraId="4A41E1CE" w14:textId="77777777" w:rsidR="00463675" w:rsidRPr="000F4E43" w:rsidRDefault="00463675" w:rsidP="001269B9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3. Date of Next</w:t>
      </w:r>
      <w:r w:rsidRPr="009F76A3">
        <w:rPr>
          <w:rFonts w:ascii="Arial" w:hAnsi="Arial" w:cs="Arial"/>
          <w:b/>
        </w:rPr>
        <w:t xml:space="preserve"> TSG</w:t>
      </w:r>
      <w:r w:rsidR="000F4E43" w:rsidRPr="009F76A3">
        <w:rPr>
          <w:rFonts w:ascii="Arial" w:hAnsi="Arial" w:cs="Arial"/>
          <w:b/>
        </w:rPr>
        <w:t xml:space="preserve"> </w:t>
      </w:r>
      <w:r w:rsidR="009F76A3" w:rsidRPr="009F76A3">
        <w:rPr>
          <w:rFonts w:ascii="Arial" w:hAnsi="Arial" w:cs="Arial"/>
          <w:b/>
        </w:rPr>
        <w:t>SA WG2</w:t>
      </w:r>
      <w:r w:rsidRPr="000F4E43">
        <w:rPr>
          <w:rFonts w:ascii="Arial" w:hAnsi="Arial" w:cs="Arial"/>
          <w:b/>
        </w:rPr>
        <w:t xml:space="preserve"> Meetings:</w:t>
      </w:r>
    </w:p>
    <w:p w14:paraId="0E500758" w14:textId="2A3EF043" w:rsidR="0029707A" w:rsidRPr="0029707A" w:rsidRDefault="0029707A" w:rsidP="0029707A">
      <w:pPr>
        <w:tabs>
          <w:tab w:val="left" w:pos="3240"/>
          <w:tab w:val="left" w:pos="7560"/>
        </w:tabs>
        <w:spacing w:after="120"/>
        <w:ind w:left="2268" w:hanging="2268"/>
        <w:rPr>
          <w:rFonts w:ascii="Arial" w:hAnsi="Arial" w:cs="Arial"/>
          <w:bCs/>
        </w:rPr>
      </w:pPr>
      <w:r w:rsidRPr="0029707A">
        <w:rPr>
          <w:rFonts w:ascii="Arial" w:hAnsi="Arial" w:cs="Arial"/>
          <w:bCs/>
        </w:rPr>
        <w:t>TSG-SA2 Meeting #17</w:t>
      </w:r>
      <w:r w:rsidR="007603C9">
        <w:rPr>
          <w:rFonts w:ascii="Arial" w:hAnsi="Arial" w:cs="Arial"/>
          <w:bCs/>
        </w:rPr>
        <w:t>4</w:t>
      </w:r>
      <w:r w:rsidRPr="0029707A">
        <w:rPr>
          <w:rFonts w:ascii="Arial" w:hAnsi="Arial" w:cs="Arial"/>
          <w:bCs/>
        </w:rPr>
        <w:tab/>
      </w:r>
      <w:r w:rsidRPr="0029707A">
        <w:rPr>
          <w:rFonts w:ascii="Arial" w:hAnsi="Arial" w:cs="Arial"/>
          <w:bCs/>
        </w:rPr>
        <w:tab/>
        <w:t>1</w:t>
      </w:r>
      <w:r w:rsidR="003B4847">
        <w:rPr>
          <w:rFonts w:ascii="Arial" w:hAnsi="Arial" w:cs="Arial"/>
          <w:bCs/>
        </w:rPr>
        <w:t>3</w:t>
      </w:r>
      <w:r w:rsidRPr="0029707A">
        <w:rPr>
          <w:rFonts w:ascii="Arial" w:hAnsi="Arial" w:cs="Arial"/>
          <w:bCs/>
        </w:rPr>
        <w:t>-</w:t>
      </w:r>
      <w:r w:rsidR="003B4847">
        <w:rPr>
          <w:rFonts w:ascii="Arial" w:hAnsi="Arial" w:cs="Arial"/>
          <w:bCs/>
        </w:rPr>
        <w:t>17</w:t>
      </w:r>
      <w:r w:rsidRPr="0029707A">
        <w:rPr>
          <w:rFonts w:ascii="Arial" w:hAnsi="Arial" w:cs="Arial"/>
          <w:bCs/>
        </w:rPr>
        <w:t xml:space="preserve"> </w:t>
      </w:r>
      <w:r w:rsidR="003B4847">
        <w:rPr>
          <w:rFonts w:ascii="Arial" w:hAnsi="Arial" w:cs="Arial"/>
          <w:bCs/>
        </w:rPr>
        <w:t>April</w:t>
      </w:r>
      <w:r w:rsidRPr="0029707A">
        <w:rPr>
          <w:rFonts w:ascii="Arial" w:hAnsi="Arial" w:cs="Arial"/>
          <w:bCs/>
        </w:rPr>
        <w:t xml:space="preserve"> 202</w:t>
      </w:r>
      <w:r w:rsidR="003B4847">
        <w:rPr>
          <w:rFonts w:ascii="Arial" w:hAnsi="Arial" w:cs="Arial"/>
          <w:bCs/>
        </w:rPr>
        <w:t>6</w:t>
      </w:r>
      <w:r w:rsidRPr="0029707A">
        <w:rPr>
          <w:rFonts w:ascii="Arial" w:hAnsi="Arial" w:cs="Arial"/>
          <w:bCs/>
        </w:rPr>
        <w:tab/>
      </w:r>
      <w:proofErr w:type="gramStart"/>
      <w:r w:rsidR="003B4847" w:rsidRPr="003B4847">
        <w:rPr>
          <w:rFonts w:ascii="Arial" w:hAnsi="Arial" w:cs="Arial"/>
          <w:bCs/>
        </w:rPr>
        <w:t>Malta ,</w:t>
      </w:r>
      <w:proofErr w:type="gramEnd"/>
      <w:r w:rsidR="003B4847" w:rsidRPr="003B4847">
        <w:rPr>
          <w:rFonts w:ascii="Arial" w:hAnsi="Arial" w:cs="Arial"/>
          <w:bCs/>
        </w:rPr>
        <w:t xml:space="preserve"> MT</w:t>
      </w:r>
    </w:p>
    <w:p w14:paraId="5F0736F7" w14:textId="0BE0A221" w:rsidR="003B4847" w:rsidRPr="0029707A" w:rsidRDefault="003B4847" w:rsidP="003B4847">
      <w:pPr>
        <w:tabs>
          <w:tab w:val="left" w:pos="3240"/>
          <w:tab w:val="left" w:pos="7560"/>
        </w:tabs>
        <w:spacing w:after="120"/>
        <w:ind w:left="2268" w:hanging="2268"/>
        <w:rPr>
          <w:rFonts w:ascii="Arial" w:hAnsi="Arial" w:cs="Arial"/>
          <w:bCs/>
        </w:rPr>
      </w:pPr>
      <w:r w:rsidRPr="0029707A">
        <w:rPr>
          <w:rFonts w:ascii="Arial" w:hAnsi="Arial" w:cs="Arial"/>
          <w:bCs/>
        </w:rPr>
        <w:t>TSG-SA2 Meeting #17</w:t>
      </w:r>
      <w:r>
        <w:rPr>
          <w:rFonts w:ascii="Arial" w:hAnsi="Arial" w:cs="Arial"/>
          <w:bCs/>
        </w:rPr>
        <w:t>5</w:t>
      </w:r>
      <w:r w:rsidRPr="0029707A">
        <w:rPr>
          <w:rFonts w:ascii="Arial" w:hAnsi="Arial" w:cs="Arial"/>
          <w:bCs/>
        </w:rPr>
        <w:tab/>
      </w:r>
      <w:r w:rsidRPr="0029707A">
        <w:rPr>
          <w:rFonts w:ascii="Arial" w:hAnsi="Arial" w:cs="Arial"/>
          <w:bCs/>
        </w:rPr>
        <w:tab/>
        <w:t>1</w:t>
      </w:r>
      <w:r w:rsidR="00F743ED">
        <w:rPr>
          <w:rFonts w:ascii="Arial" w:hAnsi="Arial" w:cs="Arial"/>
          <w:bCs/>
        </w:rPr>
        <w:t>8</w:t>
      </w:r>
      <w:r w:rsidRPr="0029707A">
        <w:rPr>
          <w:rFonts w:ascii="Arial" w:hAnsi="Arial" w:cs="Arial"/>
          <w:bCs/>
        </w:rPr>
        <w:t>-</w:t>
      </w:r>
      <w:r w:rsidR="00F743ED">
        <w:rPr>
          <w:rFonts w:ascii="Arial" w:hAnsi="Arial" w:cs="Arial"/>
          <w:bCs/>
        </w:rPr>
        <w:t>22</w:t>
      </w:r>
      <w:r w:rsidRPr="0029707A">
        <w:rPr>
          <w:rFonts w:ascii="Arial" w:hAnsi="Arial" w:cs="Arial"/>
          <w:bCs/>
        </w:rPr>
        <w:t xml:space="preserve"> </w:t>
      </w:r>
      <w:r w:rsidR="00F743ED">
        <w:rPr>
          <w:rFonts w:ascii="Arial" w:hAnsi="Arial" w:cs="Arial"/>
          <w:bCs/>
        </w:rPr>
        <w:t>May</w:t>
      </w:r>
      <w:r w:rsidRPr="0029707A">
        <w:rPr>
          <w:rFonts w:ascii="Arial" w:hAnsi="Arial" w:cs="Arial"/>
          <w:bCs/>
        </w:rPr>
        <w:t xml:space="preserve"> 202</w:t>
      </w:r>
      <w:r>
        <w:rPr>
          <w:rFonts w:ascii="Arial" w:hAnsi="Arial" w:cs="Arial"/>
          <w:bCs/>
        </w:rPr>
        <w:t>6</w:t>
      </w:r>
      <w:r w:rsidRPr="0029707A">
        <w:rPr>
          <w:rFonts w:ascii="Arial" w:hAnsi="Arial" w:cs="Arial"/>
          <w:bCs/>
        </w:rPr>
        <w:tab/>
      </w:r>
      <w:proofErr w:type="gramStart"/>
      <w:r w:rsidR="00F743ED">
        <w:rPr>
          <w:rFonts w:ascii="Arial" w:hAnsi="Arial" w:cs="Arial"/>
          <w:color w:val="312E25"/>
          <w:sz w:val="18"/>
          <w:szCs w:val="18"/>
          <w:shd w:val="clear" w:color="auto" w:fill="FFFFFF"/>
        </w:rPr>
        <w:t>China ,</w:t>
      </w:r>
      <w:proofErr w:type="gramEnd"/>
      <w:r w:rsidR="00F743ED">
        <w:rPr>
          <w:rFonts w:ascii="Arial" w:hAnsi="Arial" w:cs="Arial"/>
          <w:color w:val="312E25"/>
          <w:sz w:val="18"/>
          <w:szCs w:val="18"/>
          <w:shd w:val="clear" w:color="auto" w:fill="FFFFFF"/>
        </w:rPr>
        <w:t xml:space="preserve"> CN</w:t>
      </w:r>
    </w:p>
    <w:p w14:paraId="614E278C" w14:textId="77777777" w:rsidR="0029707A" w:rsidRPr="003B4847" w:rsidRDefault="0029707A" w:rsidP="002454DE">
      <w:pPr>
        <w:tabs>
          <w:tab w:val="left" w:pos="3240"/>
          <w:tab w:val="left" w:pos="7560"/>
        </w:tabs>
        <w:spacing w:after="120"/>
        <w:ind w:left="2268" w:hanging="2268"/>
        <w:rPr>
          <w:rFonts w:ascii="Arial" w:hAnsi="Arial" w:cs="Arial"/>
          <w:bCs/>
        </w:rPr>
      </w:pPr>
    </w:p>
    <w:p w14:paraId="1FAAA095" w14:textId="77777777" w:rsidR="00A44C42" w:rsidRPr="0029707A" w:rsidRDefault="00A44C42" w:rsidP="00FA03DC">
      <w:pPr>
        <w:tabs>
          <w:tab w:val="left" w:pos="3969"/>
          <w:tab w:val="left" w:pos="5103"/>
          <w:tab w:val="left" w:pos="8640"/>
        </w:tabs>
        <w:spacing w:after="120"/>
        <w:ind w:left="2268" w:hanging="2268"/>
        <w:rPr>
          <w:rFonts w:ascii="Arial" w:hAnsi="Arial" w:cs="Arial"/>
          <w:bCs/>
        </w:rPr>
      </w:pPr>
    </w:p>
    <w:p w14:paraId="7E5355B9" w14:textId="77777777" w:rsidR="00990BAF" w:rsidRPr="0029707A" w:rsidRDefault="00990BAF" w:rsidP="004C3C1E">
      <w:pPr>
        <w:tabs>
          <w:tab w:val="left" w:pos="3969"/>
          <w:tab w:val="left" w:pos="5103"/>
          <w:tab w:val="left" w:pos="8640"/>
        </w:tabs>
        <w:spacing w:after="120"/>
        <w:ind w:left="2268" w:hanging="2268"/>
        <w:rPr>
          <w:rFonts w:ascii="Arial" w:hAnsi="Arial" w:cs="Arial"/>
          <w:bCs/>
        </w:rPr>
      </w:pPr>
    </w:p>
    <w:p w14:paraId="5E0C9BC2" w14:textId="77777777" w:rsidR="004C3C1E" w:rsidRPr="0029707A" w:rsidRDefault="004C3C1E" w:rsidP="00092844">
      <w:pPr>
        <w:tabs>
          <w:tab w:val="left" w:pos="3969"/>
          <w:tab w:val="left" w:pos="5103"/>
          <w:tab w:val="left" w:pos="8640"/>
        </w:tabs>
        <w:spacing w:after="120"/>
        <w:ind w:left="2268" w:hanging="2268"/>
        <w:rPr>
          <w:rFonts w:ascii="Arial" w:hAnsi="Arial" w:cs="Arial"/>
          <w:bCs/>
        </w:rPr>
      </w:pPr>
    </w:p>
    <w:p w14:paraId="24C03D91" w14:textId="77777777" w:rsidR="00742EA8" w:rsidRPr="0029707A" w:rsidRDefault="00742EA8" w:rsidP="00FC2901">
      <w:pPr>
        <w:tabs>
          <w:tab w:val="left" w:pos="3969"/>
          <w:tab w:val="left" w:pos="5103"/>
          <w:tab w:val="left" w:pos="8640"/>
        </w:tabs>
        <w:spacing w:after="120"/>
        <w:ind w:left="2268" w:hanging="2268"/>
        <w:rPr>
          <w:rFonts w:ascii="Arial" w:hAnsi="Arial" w:cs="Arial"/>
          <w:bCs/>
        </w:rPr>
      </w:pPr>
    </w:p>
    <w:p w14:paraId="7E06A037" w14:textId="77777777" w:rsidR="00FC2901" w:rsidRPr="0029707A" w:rsidRDefault="00FC2901" w:rsidP="00430812">
      <w:pPr>
        <w:tabs>
          <w:tab w:val="left" w:pos="3969"/>
          <w:tab w:val="left" w:pos="5103"/>
          <w:tab w:val="left" w:pos="8640"/>
        </w:tabs>
        <w:spacing w:after="120"/>
        <w:ind w:left="2268" w:hanging="2268"/>
        <w:rPr>
          <w:rFonts w:ascii="Arial" w:hAnsi="Arial" w:cs="Arial"/>
          <w:bCs/>
        </w:rPr>
      </w:pPr>
    </w:p>
    <w:sectPr w:rsidR="00FC2901" w:rsidRPr="0029707A" w:rsidSect="00EC2E7A">
      <w:pgSz w:w="11907" w:h="16840" w:code="9"/>
      <w:pgMar w:top="1134" w:right="1134" w:bottom="1134" w:left="1134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7F537" w14:textId="77777777" w:rsidR="007B2239" w:rsidRDefault="007B2239">
      <w:r>
        <w:separator/>
      </w:r>
    </w:p>
  </w:endnote>
  <w:endnote w:type="continuationSeparator" w:id="0">
    <w:p w14:paraId="2A3A8910" w14:textId="77777777" w:rsidR="007B2239" w:rsidRDefault="007B22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83D6F" w14:textId="77777777" w:rsidR="007B2239" w:rsidRDefault="007B2239">
      <w:r>
        <w:separator/>
      </w:r>
    </w:p>
  </w:footnote>
  <w:footnote w:type="continuationSeparator" w:id="0">
    <w:p w14:paraId="0F8F2E10" w14:textId="77777777" w:rsidR="007B2239" w:rsidRDefault="007B22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4E63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78E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7447C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AA7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3EED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829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128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549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183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C40C23"/>
    <w:multiLevelType w:val="hybridMultilevel"/>
    <w:tmpl w:val="45EE0E80"/>
    <w:lvl w:ilvl="0" w:tplc="E74C1600">
      <w:start w:val="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35C16A31"/>
    <w:multiLevelType w:val="hybridMultilevel"/>
    <w:tmpl w:val="1B0E70C2"/>
    <w:lvl w:ilvl="0" w:tplc="FDBEF518">
      <w:start w:val="1"/>
      <w:numFmt w:val="decimal"/>
      <w:lvlText w:val="%1)"/>
      <w:lvlJc w:val="left"/>
      <w:pPr>
        <w:ind w:left="41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34" w:hanging="360"/>
      </w:pPr>
    </w:lvl>
    <w:lvl w:ilvl="2" w:tplc="0809001B" w:tentative="1">
      <w:start w:val="1"/>
      <w:numFmt w:val="lowerRoman"/>
      <w:lvlText w:val="%3."/>
      <w:lvlJc w:val="right"/>
      <w:pPr>
        <w:ind w:left="1854" w:hanging="180"/>
      </w:pPr>
    </w:lvl>
    <w:lvl w:ilvl="3" w:tplc="0809000F" w:tentative="1">
      <w:start w:val="1"/>
      <w:numFmt w:val="decimal"/>
      <w:lvlText w:val="%4."/>
      <w:lvlJc w:val="left"/>
      <w:pPr>
        <w:ind w:left="2574" w:hanging="360"/>
      </w:pPr>
    </w:lvl>
    <w:lvl w:ilvl="4" w:tplc="08090019" w:tentative="1">
      <w:start w:val="1"/>
      <w:numFmt w:val="lowerLetter"/>
      <w:lvlText w:val="%5."/>
      <w:lvlJc w:val="left"/>
      <w:pPr>
        <w:ind w:left="3294" w:hanging="360"/>
      </w:pPr>
    </w:lvl>
    <w:lvl w:ilvl="5" w:tplc="0809001B" w:tentative="1">
      <w:start w:val="1"/>
      <w:numFmt w:val="lowerRoman"/>
      <w:lvlText w:val="%6."/>
      <w:lvlJc w:val="right"/>
      <w:pPr>
        <w:ind w:left="4014" w:hanging="180"/>
      </w:pPr>
    </w:lvl>
    <w:lvl w:ilvl="6" w:tplc="0809000F" w:tentative="1">
      <w:start w:val="1"/>
      <w:numFmt w:val="decimal"/>
      <w:lvlText w:val="%7."/>
      <w:lvlJc w:val="left"/>
      <w:pPr>
        <w:ind w:left="4734" w:hanging="360"/>
      </w:pPr>
    </w:lvl>
    <w:lvl w:ilvl="7" w:tplc="08090019" w:tentative="1">
      <w:start w:val="1"/>
      <w:numFmt w:val="lowerLetter"/>
      <w:lvlText w:val="%8."/>
      <w:lvlJc w:val="left"/>
      <w:pPr>
        <w:ind w:left="5454" w:hanging="360"/>
      </w:pPr>
    </w:lvl>
    <w:lvl w:ilvl="8" w:tplc="0809001B" w:tentative="1">
      <w:start w:val="1"/>
      <w:numFmt w:val="lowerRoman"/>
      <w:lvlText w:val="%9."/>
      <w:lvlJc w:val="right"/>
      <w:pPr>
        <w:ind w:left="6174" w:hanging="180"/>
      </w:pPr>
    </w:lvl>
  </w:abstractNum>
  <w:abstractNum w:abstractNumId="13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5" w15:restartNumberingAfterBreak="0">
    <w:nsid w:val="598B6ED2"/>
    <w:multiLevelType w:val="hybridMultilevel"/>
    <w:tmpl w:val="F454CDBE"/>
    <w:lvl w:ilvl="0" w:tplc="1D64FC7E">
      <w:start w:val="1"/>
      <w:numFmt w:val="decimal"/>
      <w:lvlText w:val="%1)"/>
      <w:lvlJc w:val="left"/>
      <w:pPr>
        <w:ind w:left="41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34" w:hanging="360"/>
      </w:pPr>
    </w:lvl>
    <w:lvl w:ilvl="2" w:tplc="0809001B" w:tentative="1">
      <w:start w:val="1"/>
      <w:numFmt w:val="lowerRoman"/>
      <w:lvlText w:val="%3."/>
      <w:lvlJc w:val="right"/>
      <w:pPr>
        <w:ind w:left="1854" w:hanging="180"/>
      </w:pPr>
    </w:lvl>
    <w:lvl w:ilvl="3" w:tplc="0809000F" w:tentative="1">
      <w:start w:val="1"/>
      <w:numFmt w:val="decimal"/>
      <w:lvlText w:val="%4."/>
      <w:lvlJc w:val="left"/>
      <w:pPr>
        <w:ind w:left="2574" w:hanging="360"/>
      </w:pPr>
    </w:lvl>
    <w:lvl w:ilvl="4" w:tplc="08090019" w:tentative="1">
      <w:start w:val="1"/>
      <w:numFmt w:val="lowerLetter"/>
      <w:lvlText w:val="%5."/>
      <w:lvlJc w:val="left"/>
      <w:pPr>
        <w:ind w:left="3294" w:hanging="360"/>
      </w:pPr>
    </w:lvl>
    <w:lvl w:ilvl="5" w:tplc="0809001B" w:tentative="1">
      <w:start w:val="1"/>
      <w:numFmt w:val="lowerRoman"/>
      <w:lvlText w:val="%6."/>
      <w:lvlJc w:val="right"/>
      <w:pPr>
        <w:ind w:left="4014" w:hanging="180"/>
      </w:pPr>
    </w:lvl>
    <w:lvl w:ilvl="6" w:tplc="0809000F" w:tentative="1">
      <w:start w:val="1"/>
      <w:numFmt w:val="decimal"/>
      <w:lvlText w:val="%7."/>
      <w:lvlJc w:val="left"/>
      <w:pPr>
        <w:ind w:left="4734" w:hanging="360"/>
      </w:pPr>
    </w:lvl>
    <w:lvl w:ilvl="7" w:tplc="08090019" w:tentative="1">
      <w:start w:val="1"/>
      <w:numFmt w:val="lowerLetter"/>
      <w:lvlText w:val="%8."/>
      <w:lvlJc w:val="left"/>
      <w:pPr>
        <w:ind w:left="5454" w:hanging="360"/>
      </w:pPr>
    </w:lvl>
    <w:lvl w:ilvl="8" w:tplc="0809001B" w:tentative="1">
      <w:start w:val="1"/>
      <w:numFmt w:val="lowerRoman"/>
      <w:lvlText w:val="%9."/>
      <w:lvlJc w:val="right"/>
      <w:pPr>
        <w:ind w:left="6174" w:hanging="180"/>
      </w:pPr>
    </w:lvl>
  </w:abstractNum>
  <w:abstractNum w:abstractNumId="16" w15:restartNumberingAfterBreak="0">
    <w:nsid w:val="59DD3B6E"/>
    <w:multiLevelType w:val="hybridMultilevel"/>
    <w:tmpl w:val="F03A6478"/>
    <w:lvl w:ilvl="0" w:tplc="27C033D6">
      <w:start w:val="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526466"/>
    <w:multiLevelType w:val="hybridMultilevel"/>
    <w:tmpl w:val="6F347A7C"/>
    <w:lvl w:ilvl="0" w:tplc="09546036">
      <w:start w:val="1"/>
      <w:numFmt w:val="decimal"/>
      <w:lvlText w:val="%1)"/>
      <w:lvlJc w:val="left"/>
      <w:pPr>
        <w:ind w:left="41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34" w:hanging="360"/>
      </w:pPr>
    </w:lvl>
    <w:lvl w:ilvl="2" w:tplc="0809001B" w:tentative="1">
      <w:start w:val="1"/>
      <w:numFmt w:val="lowerRoman"/>
      <w:lvlText w:val="%3."/>
      <w:lvlJc w:val="right"/>
      <w:pPr>
        <w:ind w:left="1854" w:hanging="180"/>
      </w:pPr>
    </w:lvl>
    <w:lvl w:ilvl="3" w:tplc="0809000F" w:tentative="1">
      <w:start w:val="1"/>
      <w:numFmt w:val="decimal"/>
      <w:lvlText w:val="%4."/>
      <w:lvlJc w:val="left"/>
      <w:pPr>
        <w:ind w:left="2574" w:hanging="360"/>
      </w:pPr>
    </w:lvl>
    <w:lvl w:ilvl="4" w:tplc="08090019" w:tentative="1">
      <w:start w:val="1"/>
      <w:numFmt w:val="lowerLetter"/>
      <w:lvlText w:val="%5."/>
      <w:lvlJc w:val="left"/>
      <w:pPr>
        <w:ind w:left="3294" w:hanging="360"/>
      </w:pPr>
    </w:lvl>
    <w:lvl w:ilvl="5" w:tplc="0809001B" w:tentative="1">
      <w:start w:val="1"/>
      <w:numFmt w:val="lowerRoman"/>
      <w:lvlText w:val="%6."/>
      <w:lvlJc w:val="right"/>
      <w:pPr>
        <w:ind w:left="4014" w:hanging="180"/>
      </w:pPr>
    </w:lvl>
    <w:lvl w:ilvl="6" w:tplc="0809000F" w:tentative="1">
      <w:start w:val="1"/>
      <w:numFmt w:val="decimal"/>
      <w:lvlText w:val="%7."/>
      <w:lvlJc w:val="left"/>
      <w:pPr>
        <w:ind w:left="4734" w:hanging="360"/>
      </w:pPr>
    </w:lvl>
    <w:lvl w:ilvl="7" w:tplc="08090019" w:tentative="1">
      <w:start w:val="1"/>
      <w:numFmt w:val="lowerLetter"/>
      <w:lvlText w:val="%8."/>
      <w:lvlJc w:val="left"/>
      <w:pPr>
        <w:ind w:left="5454" w:hanging="360"/>
      </w:pPr>
    </w:lvl>
    <w:lvl w:ilvl="8" w:tplc="0809001B" w:tentative="1">
      <w:start w:val="1"/>
      <w:numFmt w:val="lowerRoman"/>
      <w:lvlText w:val="%9."/>
      <w:lvlJc w:val="right"/>
      <w:pPr>
        <w:ind w:left="6174" w:hanging="180"/>
      </w:pPr>
    </w:lvl>
  </w:abstractNum>
  <w:abstractNum w:abstractNumId="1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13"/>
  </w:num>
  <w:num w:numId="4">
    <w:abstractNumId w:val="11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6"/>
  </w:num>
  <w:num w:numId="16">
    <w:abstractNumId w:val="10"/>
  </w:num>
  <w:num w:numId="17">
    <w:abstractNumId w:val="12"/>
  </w:num>
  <w:num w:numId="18">
    <w:abstractNumId w:val="17"/>
  </w:num>
  <w:num w:numId="19">
    <w:abstractNumId w:val="1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AwNTIyMTE2MzM3MDVW0lEKTi0uzszPAykwrAUASLFW1SwAAAA="/>
  </w:docVars>
  <w:rsids>
    <w:rsidRoot w:val="00923E7C"/>
    <w:rsid w:val="000010FC"/>
    <w:rsid w:val="0000385D"/>
    <w:rsid w:val="00006D55"/>
    <w:rsid w:val="00011E59"/>
    <w:rsid w:val="00011F91"/>
    <w:rsid w:val="00017B9F"/>
    <w:rsid w:val="00017ED5"/>
    <w:rsid w:val="00022C70"/>
    <w:rsid w:val="000233A4"/>
    <w:rsid w:val="00026784"/>
    <w:rsid w:val="000275EB"/>
    <w:rsid w:val="00027FDF"/>
    <w:rsid w:val="00030772"/>
    <w:rsid w:val="0003296E"/>
    <w:rsid w:val="00045B4F"/>
    <w:rsid w:val="00051102"/>
    <w:rsid w:val="000534DD"/>
    <w:rsid w:val="00061A3B"/>
    <w:rsid w:val="00062DF6"/>
    <w:rsid w:val="00066AAD"/>
    <w:rsid w:val="00077A67"/>
    <w:rsid w:val="00080D7B"/>
    <w:rsid w:val="000853EA"/>
    <w:rsid w:val="000901E3"/>
    <w:rsid w:val="00092844"/>
    <w:rsid w:val="000A1101"/>
    <w:rsid w:val="000A27F3"/>
    <w:rsid w:val="000A468F"/>
    <w:rsid w:val="000A4783"/>
    <w:rsid w:val="000B08DF"/>
    <w:rsid w:val="000B70AE"/>
    <w:rsid w:val="000C1E62"/>
    <w:rsid w:val="000C2B99"/>
    <w:rsid w:val="000C327E"/>
    <w:rsid w:val="000C4018"/>
    <w:rsid w:val="000C6CA1"/>
    <w:rsid w:val="000D1CDD"/>
    <w:rsid w:val="000D61B9"/>
    <w:rsid w:val="000E6950"/>
    <w:rsid w:val="000E7FEC"/>
    <w:rsid w:val="000F08AB"/>
    <w:rsid w:val="000F2149"/>
    <w:rsid w:val="000F4B13"/>
    <w:rsid w:val="000F4E43"/>
    <w:rsid w:val="00100762"/>
    <w:rsid w:val="00105ACB"/>
    <w:rsid w:val="00106E9C"/>
    <w:rsid w:val="001134B0"/>
    <w:rsid w:val="0011688C"/>
    <w:rsid w:val="00121BEE"/>
    <w:rsid w:val="00124717"/>
    <w:rsid w:val="001269B9"/>
    <w:rsid w:val="00127D76"/>
    <w:rsid w:val="00133547"/>
    <w:rsid w:val="00137781"/>
    <w:rsid w:val="00142757"/>
    <w:rsid w:val="0015330B"/>
    <w:rsid w:val="00162C1A"/>
    <w:rsid w:val="001707C8"/>
    <w:rsid w:val="0017191D"/>
    <w:rsid w:val="00175A43"/>
    <w:rsid w:val="00182218"/>
    <w:rsid w:val="00185D30"/>
    <w:rsid w:val="00187714"/>
    <w:rsid w:val="0019075D"/>
    <w:rsid w:val="001936F8"/>
    <w:rsid w:val="001A029D"/>
    <w:rsid w:val="001A306C"/>
    <w:rsid w:val="001A4FB5"/>
    <w:rsid w:val="001A6E56"/>
    <w:rsid w:val="001B19B7"/>
    <w:rsid w:val="001B3E1E"/>
    <w:rsid w:val="001B64B7"/>
    <w:rsid w:val="001B6F75"/>
    <w:rsid w:val="001B7D46"/>
    <w:rsid w:val="001C1B1A"/>
    <w:rsid w:val="001C5062"/>
    <w:rsid w:val="001C605D"/>
    <w:rsid w:val="001D0603"/>
    <w:rsid w:val="001D5B94"/>
    <w:rsid w:val="001D71CA"/>
    <w:rsid w:val="001D755F"/>
    <w:rsid w:val="001E0816"/>
    <w:rsid w:val="001E35A4"/>
    <w:rsid w:val="001E3D72"/>
    <w:rsid w:val="001E65C3"/>
    <w:rsid w:val="001E6F25"/>
    <w:rsid w:val="0020066C"/>
    <w:rsid w:val="0020660E"/>
    <w:rsid w:val="00215EB1"/>
    <w:rsid w:val="0022103D"/>
    <w:rsid w:val="0022185D"/>
    <w:rsid w:val="00223ED5"/>
    <w:rsid w:val="0023044C"/>
    <w:rsid w:val="0023385B"/>
    <w:rsid w:val="00236171"/>
    <w:rsid w:val="00241992"/>
    <w:rsid w:val="0024309D"/>
    <w:rsid w:val="00243599"/>
    <w:rsid w:val="002454DE"/>
    <w:rsid w:val="00247584"/>
    <w:rsid w:val="00251330"/>
    <w:rsid w:val="0025708E"/>
    <w:rsid w:val="00257BC0"/>
    <w:rsid w:val="00257CEE"/>
    <w:rsid w:val="00262C21"/>
    <w:rsid w:val="00264421"/>
    <w:rsid w:val="00264647"/>
    <w:rsid w:val="002656B5"/>
    <w:rsid w:val="002671A1"/>
    <w:rsid w:val="00271626"/>
    <w:rsid w:val="00271807"/>
    <w:rsid w:val="002740B8"/>
    <w:rsid w:val="002751BF"/>
    <w:rsid w:val="00276F19"/>
    <w:rsid w:val="002800AE"/>
    <w:rsid w:val="002831C0"/>
    <w:rsid w:val="00284FDC"/>
    <w:rsid w:val="0028694A"/>
    <w:rsid w:val="00287397"/>
    <w:rsid w:val="0029102D"/>
    <w:rsid w:val="00292659"/>
    <w:rsid w:val="002965B7"/>
    <w:rsid w:val="0029707A"/>
    <w:rsid w:val="0029761A"/>
    <w:rsid w:val="002A6A4E"/>
    <w:rsid w:val="002B079B"/>
    <w:rsid w:val="002B555A"/>
    <w:rsid w:val="002C09B8"/>
    <w:rsid w:val="002C264D"/>
    <w:rsid w:val="002C3C57"/>
    <w:rsid w:val="002C5D69"/>
    <w:rsid w:val="002C6849"/>
    <w:rsid w:val="002E07ED"/>
    <w:rsid w:val="002E0ACE"/>
    <w:rsid w:val="002E586D"/>
    <w:rsid w:val="002F38B2"/>
    <w:rsid w:val="003007F7"/>
    <w:rsid w:val="00302DBB"/>
    <w:rsid w:val="00305252"/>
    <w:rsid w:val="003068C7"/>
    <w:rsid w:val="00315454"/>
    <w:rsid w:val="00315F65"/>
    <w:rsid w:val="00324937"/>
    <w:rsid w:val="0033640B"/>
    <w:rsid w:val="00343BBE"/>
    <w:rsid w:val="00344778"/>
    <w:rsid w:val="00352EF2"/>
    <w:rsid w:val="00360C79"/>
    <w:rsid w:val="0036341D"/>
    <w:rsid w:val="00367F90"/>
    <w:rsid w:val="00370F3F"/>
    <w:rsid w:val="00377244"/>
    <w:rsid w:val="00381387"/>
    <w:rsid w:val="003856A3"/>
    <w:rsid w:val="00387EBE"/>
    <w:rsid w:val="003A105C"/>
    <w:rsid w:val="003A2DAF"/>
    <w:rsid w:val="003A4372"/>
    <w:rsid w:val="003A4C02"/>
    <w:rsid w:val="003B4847"/>
    <w:rsid w:val="003C280F"/>
    <w:rsid w:val="003C464C"/>
    <w:rsid w:val="003C5A81"/>
    <w:rsid w:val="003C6B1D"/>
    <w:rsid w:val="003C6ED3"/>
    <w:rsid w:val="003D7772"/>
    <w:rsid w:val="003D7FE4"/>
    <w:rsid w:val="003E015B"/>
    <w:rsid w:val="003E1829"/>
    <w:rsid w:val="003F396C"/>
    <w:rsid w:val="003F5E30"/>
    <w:rsid w:val="003F7CB8"/>
    <w:rsid w:val="003F7D97"/>
    <w:rsid w:val="00400415"/>
    <w:rsid w:val="00416573"/>
    <w:rsid w:val="00420CC5"/>
    <w:rsid w:val="00423E0E"/>
    <w:rsid w:val="00430812"/>
    <w:rsid w:val="00432698"/>
    <w:rsid w:val="00434917"/>
    <w:rsid w:val="004460DF"/>
    <w:rsid w:val="0045420C"/>
    <w:rsid w:val="00460F9E"/>
    <w:rsid w:val="00463675"/>
    <w:rsid w:val="00464876"/>
    <w:rsid w:val="004667D6"/>
    <w:rsid w:val="00467DC8"/>
    <w:rsid w:val="0047093E"/>
    <w:rsid w:val="00471D3E"/>
    <w:rsid w:val="004727C2"/>
    <w:rsid w:val="00474114"/>
    <w:rsid w:val="004771B3"/>
    <w:rsid w:val="00477B8F"/>
    <w:rsid w:val="00481F2C"/>
    <w:rsid w:val="00481F4C"/>
    <w:rsid w:val="0048200D"/>
    <w:rsid w:val="00484EE1"/>
    <w:rsid w:val="004853E3"/>
    <w:rsid w:val="004872CF"/>
    <w:rsid w:val="0049341F"/>
    <w:rsid w:val="00493DB4"/>
    <w:rsid w:val="00497D83"/>
    <w:rsid w:val="004A31B6"/>
    <w:rsid w:val="004A4AD5"/>
    <w:rsid w:val="004A7502"/>
    <w:rsid w:val="004A7E88"/>
    <w:rsid w:val="004B5AB3"/>
    <w:rsid w:val="004B5E3F"/>
    <w:rsid w:val="004C3C1E"/>
    <w:rsid w:val="004C5C15"/>
    <w:rsid w:val="004D6C05"/>
    <w:rsid w:val="004E1CA2"/>
    <w:rsid w:val="004E2879"/>
    <w:rsid w:val="004E4B94"/>
    <w:rsid w:val="004E592D"/>
    <w:rsid w:val="004E7F6A"/>
    <w:rsid w:val="004F4A64"/>
    <w:rsid w:val="004F79B0"/>
    <w:rsid w:val="005005BE"/>
    <w:rsid w:val="005078A4"/>
    <w:rsid w:val="005124BC"/>
    <w:rsid w:val="00514789"/>
    <w:rsid w:val="005148A5"/>
    <w:rsid w:val="00515908"/>
    <w:rsid w:val="00522B64"/>
    <w:rsid w:val="005246E4"/>
    <w:rsid w:val="0052748A"/>
    <w:rsid w:val="005309CB"/>
    <w:rsid w:val="00532344"/>
    <w:rsid w:val="005335A4"/>
    <w:rsid w:val="00537AE4"/>
    <w:rsid w:val="00546E18"/>
    <w:rsid w:val="00547EA9"/>
    <w:rsid w:val="00550C4A"/>
    <w:rsid w:val="00551D6A"/>
    <w:rsid w:val="00553034"/>
    <w:rsid w:val="00557A36"/>
    <w:rsid w:val="00560953"/>
    <w:rsid w:val="0056624A"/>
    <w:rsid w:val="0057078F"/>
    <w:rsid w:val="00571D64"/>
    <w:rsid w:val="00574426"/>
    <w:rsid w:val="00574CB5"/>
    <w:rsid w:val="00575F5E"/>
    <w:rsid w:val="00584B08"/>
    <w:rsid w:val="00586194"/>
    <w:rsid w:val="00587BF4"/>
    <w:rsid w:val="005901A1"/>
    <w:rsid w:val="00594042"/>
    <w:rsid w:val="00595688"/>
    <w:rsid w:val="0059661B"/>
    <w:rsid w:val="005A226C"/>
    <w:rsid w:val="005B4296"/>
    <w:rsid w:val="005B456E"/>
    <w:rsid w:val="005B53BC"/>
    <w:rsid w:val="005C06E9"/>
    <w:rsid w:val="005C368C"/>
    <w:rsid w:val="005C3736"/>
    <w:rsid w:val="005C38C8"/>
    <w:rsid w:val="005C4DEC"/>
    <w:rsid w:val="005D0FCF"/>
    <w:rsid w:val="005E3010"/>
    <w:rsid w:val="005E5FE4"/>
    <w:rsid w:val="005E682E"/>
    <w:rsid w:val="00600114"/>
    <w:rsid w:val="00600780"/>
    <w:rsid w:val="00603AE7"/>
    <w:rsid w:val="00610219"/>
    <w:rsid w:val="00611DBD"/>
    <w:rsid w:val="00612C41"/>
    <w:rsid w:val="006145A4"/>
    <w:rsid w:val="0062301C"/>
    <w:rsid w:val="00624A77"/>
    <w:rsid w:val="0064001D"/>
    <w:rsid w:val="00640B62"/>
    <w:rsid w:val="00641C7C"/>
    <w:rsid w:val="00647149"/>
    <w:rsid w:val="006531E9"/>
    <w:rsid w:val="006546BD"/>
    <w:rsid w:val="00656745"/>
    <w:rsid w:val="0066121D"/>
    <w:rsid w:val="00663919"/>
    <w:rsid w:val="00666C42"/>
    <w:rsid w:val="006728A3"/>
    <w:rsid w:val="00672C26"/>
    <w:rsid w:val="006759EE"/>
    <w:rsid w:val="00675F00"/>
    <w:rsid w:val="006770EC"/>
    <w:rsid w:val="0068444D"/>
    <w:rsid w:val="00684FAF"/>
    <w:rsid w:val="006971B4"/>
    <w:rsid w:val="006A1ADF"/>
    <w:rsid w:val="006A2DDD"/>
    <w:rsid w:val="006A447F"/>
    <w:rsid w:val="006A53AC"/>
    <w:rsid w:val="006A7293"/>
    <w:rsid w:val="006B13DA"/>
    <w:rsid w:val="006B389A"/>
    <w:rsid w:val="006C044F"/>
    <w:rsid w:val="006C17FB"/>
    <w:rsid w:val="006C4516"/>
    <w:rsid w:val="006C574D"/>
    <w:rsid w:val="006C5B43"/>
    <w:rsid w:val="006D0D25"/>
    <w:rsid w:val="006D0D7C"/>
    <w:rsid w:val="006D2C0A"/>
    <w:rsid w:val="006D6441"/>
    <w:rsid w:val="006E17FC"/>
    <w:rsid w:val="006E5229"/>
    <w:rsid w:val="006E5E5B"/>
    <w:rsid w:val="006F1B00"/>
    <w:rsid w:val="00704118"/>
    <w:rsid w:val="00705A32"/>
    <w:rsid w:val="007114BF"/>
    <w:rsid w:val="00720A76"/>
    <w:rsid w:val="007259FF"/>
    <w:rsid w:val="00726FC3"/>
    <w:rsid w:val="007315D8"/>
    <w:rsid w:val="00732392"/>
    <w:rsid w:val="00741C17"/>
    <w:rsid w:val="007423E4"/>
    <w:rsid w:val="00742EA8"/>
    <w:rsid w:val="0074309D"/>
    <w:rsid w:val="00743433"/>
    <w:rsid w:val="00752AD3"/>
    <w:rsid w:val="007577DC"/>
    <w:rsid w:val="007603C9"/>
    <w:rsid w:val="007631F7"/>
    <w:rsid w:val="00770D83"/>
    <w:rsid w:val="007724A3"/>
    <w:rsid w:val="00774C51"/>
    <w:rsid w:val="007850F6"/>
    <w:rsid w:val="00785565"/>
    <w:rsid w:val="00787C84"/>
    <w:rsid w:val="00787DEC"/>
    <w:rsid w:val="00791562"/>
    <w:rsid w:val="0079169F"/>
    <w:rsid w:val="007939F0"/>
    <w:rsid w:val="00796021"/>
    <w:rsid w:val="007A1FE0"/>
    <w:rsid w:val="007A49B4"/>
    <w:rsid w:val="007B1641"/>
    <w:rsid w:val="007B2239"/>
    <w:rsid w:val="007C1BD8"/>
    <w:rsid w:val="007C33CA"/>
    <w:rsid w:val="007D4194"/>
    <w:rsid w:val="007D5E3F"/>
    <w:rsid w:val="007E233B"/>
    <w:rsid w:val="007E2F26"/>
    <w:rsid w:val="007E3DD4"/>
    <w:rsid w:val="007E712A"/>
    <w:rsid w:val="007F53E3"/>
    <w:rsid w:val="007F6053"/>
    <w:rsid w:val="007F6BB2"/>
    <w:rsid w:val="007F74BE"/>
    <w:rsid w:val="0080339C"/>
    <w:rsid w:val="00804603"/>
    <w:rsid w:val="00804C6D"/>
    <w:rsid w:val="00804DE3"/>
    <w:rsid w:val="0081199F"/>
    <w:rsid w:val="00812DAF"/>
    <w:rsid w:val="008202F1"/>
    <w:rsid w:val="0082187A"/>
    <w:rsid w:val="008225E1"/>
    <w:rsid w:val="00824F83"/>
    <w:rsid w:val="008251A0"/>
    <w:rsid w:val="00825F55"/>
    <w:rsid w:val="00826256"/>
    <w:rsid w:val="00826577"/>
    <w:rsid w:val="00827222"/>
    <w:rsid w:val="00827C95"/>
    <w:rsid w:val="0083052B"/>
    <w:rsid w:val="0083136C"/>
    <w:rsid w:val="00831D3D"/>
    <w:rsid w:val="008320BD"/>
    <w:rsid w:val="00833AF5"/>
    <w:rsid w:val="00834BD7"/>
    <w:rsid w:val="00835723"/>
    <w:rsid w:val="0083671D"/>
    <w:rsid w:val="0084049C"/>
    <w:rsid w:val="00841710"/>
    <w:rsid w:val="00844354"/>
    <w:rsid w:val="0085215B"/>
    <w:rsid w:val="008543CC"/>
    <w:rsid w:val="00854847"/>
    <w:rsid w:val="00854C9E"/>
    <w:rsid w:val="00854FDB"/>
    <w:rsid w:val="0085651D"/>
    <w:rsid w:val="00861B3B"/>
    <w:rsid w:val="00862B6A"/>
    <w:rsid w:val="0086580B"/>
    <w:rsid w:val="00866A53"/>
    <w:rsid w:val="0086711C"/>
    <w:rsid w:val="00867A12"/>
    <w:rsid w:val="008723D1"/>
    <w:rsid w:val="00873E7C"/>
    <w:rsid w:val="008810E7"/>
    <w:rsid w:val="00881AF4"/>
    <w:rsid w:val="00890947"/>
    <w:rsid w:val="00890B2B"/>
    <w:rsid w:val="008A40C7"/>
    <w:rsid w:val="008A6165"/>
    <w:rsid w:val="008A6C7D"/>
    <w:rsid w:val="008B14F6"/>
    <w:rsid w:val="008B2BBD"/>
    <w:rsid w:val="008B5562"/>
    <w:rsid w:val="008C5A45"/>
    <w:rsid w:val="008D0E9A"/>
    <w:rsid w:val="008F0E3F"/>
    <w:rsid w:val="008F2FF6"/>
    <w:rsid w:val="008F61E0"/>
    <w:rsid w:val="00901C74"/>
    <w:rsid w:val="00902BBB"/>
    <w:rsid w:val="009041F5"/>
    <w:rsid w:val="00904821"/>
    <w:rsid w:val="00906004"/>
    <w:rsid w:val="009065D3"/>
    <w:rsid w:val="00906A71"/>
    <w:rsid w:val="00912CC2"/>
    <w:rsid w:val="00914765"/>
    <w:rsid w:val="00923E7C"/>
    <w:rsid w:val="00926EDF"/>
    <w:rsid w:val="00932436"/>
    <w:rsid w:val="00935CE3"/>
    <w:rsid w:val="00941CD3"/>
    <w:rsid w:val="00945CF5"/>
    <w:rsid w:val="00951114"/>
    <w:rsid w:val="00951722"/>
    <w:rsid w:val="00956E85"/>
    <w:rsid w:val="009630C9"/>
    <w:rsid w:val="009707D0"/>
    <w:rsid w:val="00971CA5"/>
    <w:rsid w:val="009757F5"/>
    <w:rsid w:val="00981150"/>
    <w:rsid w:val="00990BAF"/>
    <w:rsid w:val="0099357B"/>
    <w:rsid w:val="00996C37"/>
    <w:rsid w:val="00996DAA"/>
    <w:rsid w:val="009A7366"/>
    <w:rsid w:val="009A7576"/>
    <w:rsid w:val="009B003E"/>
    <w:rsid w:val="009B349E"/>
    <w:rsid w:val="009B67B8"/>
    <w:rsid w:val="009B7846"/>
    <w:rsid w:val="009C10AC"/>
    <w:rsid w:val="009C2467"/>
    <w:rsid w:val="009C26F4"/>
    <w:rsid w:val="009C28C4"/>
    <w:rsid w:val="009D430F"/>
    <w:rsid w:val="009D4F3B"/>
    <w:rsid w:val="009D7AE7"/>
    <w:rsid w:val="009E171F"/>
    <w:rsid w:val="009E1BD0"/>
    <w:rsid w:val="009E1CB8"/>
    <w:rsid w:val="009E4C8E"/>
    <w:rsid w:val="009E76ED"/>
    <w:rsid w:val="009F16B3"/>
    <w:rsid w:val="009F2776"/>
    <w:rsid w:val="009F4667"/>
    <w:rsid w:val="009F71AF"/>
    <w:rsid w:val="009F76A3"/>
    <w:rsid w:val="009F7F20"/>
    <w:rsid w:val="00A04076"/>
    <w:rsid w:val="00A078E9"/>
    <w:rsid w:val="00A11357"/>
    <w:rsid w:val="00A15964"/>
    <w:rsid w:val="00A16E29"/>
    <w:rsid w:val="00A17B10"/>
    <w:rsid w:val="00A222AC"/>
    <w:rsid w:val="00A249A2"/>
    <w:rsid w:val="00A27CDC"/>
    <w:rsid w:val="00A3417B"/>
    <w:rsid w:val="00A3434A"/>
    <w:rsid w:val="00A441B5"/>
    <w:rsid w:val="00A44C42"/>
    <w:rsid w:val="00A46486"/>
    <w:rsid w:val="00A47799"/>
    <w:rsid w:val="00A50158"/>
    <w:rsid w:val="00A63F0D"/>
    <w:rsid w:val="00A7216C"/>
    <w:rsid w:val="00A72EFA"/>
    <w:rsid w:val="00A75648"/>
    <w:rsid w:val="00A76A5B"/>
    <w:rsid w:val="00A76B28"/>
    <w:rsid w:val="00A80196"/>
    <w:rsid w:val="00A957E4"/>
    <w:rsid w:val="00AA0BA2"/>
    <w:rsid w:val="00AA712A"/>
    <w:rsid w:val="00AA7EEF"/>
    <w:rsid w:val="00AB0ABD"/>
    <w:rsid w:val="00AC50B2"/>
    <w:rsid w:val="00AC6962"/>
    <w:rsid w:val="00AD03D0"/>
    <w:rsid w:val="00AD7C4E"/>
    <w:rsid w:val="00AE1BD2"/>
    <w:rsid w:val="00AE403B"/>
    <w:rsid w:val="00AE4F0E"/>
    <w:rsid w:val="00AE500E"/>
    <w:rsid w:val="00AF5D18"/>
    <w:rsid w:val="00B050F4"/>
    <w:rsid w:val="00B060B9"/>
    <w:rsid w:val="00B111AC"/>
    <w:rsid w:val="00B11FCB"/>
    <w:rsid w:val="00B14C64"/>
    <w:rsid w:val="00B256B2"/>
    <w:rsid w:val="00B3155F"/>
    <w:rsid w:val="00B31FE9"/>
    <w:rsid w:val="00B32B10"/>
    <w:rsid w:val="00B331B5"/>
    <w:rsid w:val="00B33565"/>
    <w:rsid w:val="00B33DE3"/>
    <w:rsid w:val="00B33FE3"/>
    <w:rsid w:val="00B50041"/>
    <w:rsid w:val="00B51FDA"/>
    <w:rsid w:val="00B545B8"/>
    <w:rsid w:val="00B56531"/>
    <w:rsid w:val="00B70436"/>
    <w:rsid w:val="00B730EF"/>
    <w:rsid w:val="00B74B4C"/>
    <w:rsid w:val="00B81AA1"/>
    <w:rsid w:val="00B91456"/>
    <w:rsid w:val="00BA29CD"/>
    <w:rsid w:val="00BB0AD3"/>
    <w:rsid w:val="00BB3900"/>
    <w:rsid w:val="00BC098A"/>
    <w:rsid w:val="00BC18A5"/>
    <w:rsid w:val="00BC2B2A"/>
    <w:rsid w:val="00BD5AB1"/>
    <w:rsid w:val="00BE2530"/>
    <w:rsid w:val="00BE3B79"/>
    <w:rsid w:val="00BE64EB"/>
    <w:rsid w:val="00BE7C64"/>
    <w:rsid w:val="00BF044C"/>
    <w:rsid w:val="00BF556B"/>
    <w:rsid w:val="00C01728"/>
    <w:rsid w:val="00C06651"/>
    <w:rsid w:val="00C1171E"/>
    <w:rsid w:val="00C11E76"/>
    <w:rsid w:val="00C13CB0"/>
    <w:rsid w:val="00C157BC"/>
    <w:rsid w:val="00C20129"/>
    <w:rsid w:val="00C230D5"/>
    <w:rsid w:val="00C23B4B"/>
    <w:rsid w:val="00C24638"/>
    <w:rsid w:val="00C2517A"/>
    <w:rsid w:val="00C25B1D"/>
    <w:rsid w:val="00C260AC"/>
    <w:rsid w:val="00C2628C"/>
    <w:rsid w:val="00C3304B"/>
    <w:rsid w:val="00C33343"/>
    <w:rsid w:val="00C4047B"/>
    <w:rsid w:val="00C4081E"/>
    <w:rsid w:val="00C42F45"/>
    <w:rsid w:val="00C46495"/>
    <w:rsid w:val="00C47105"/>
    <w:rsid w:val="00C51B43"/>
    <w:rsid w:val="00C551F8"/>
    <w:rsid w:val="00C55D6B"/>
    <w:rsid w:val="00C62595"/>
    <w:rsid w:val="00C63167"/>
    <w:rsid w:val="00C64EC8"/>
    <w:rsid w:val="00C7637A"/>
    <w:rsid w:val="00C76FE6"/>
    <w:rsid w:val="00C8238D"/>
    <w:rsid w:val="00C831C8"/>
    <w:rsid w:val="00C834E7"/>
    <w:rsid w:val="00C84A42"/>
    <w:rsid w:val="00C84B3F"/>
    <w:rsid w:val="00C9202D"/>
    <w:rsid w:val="00CA3341"/>
    <w:rsid w:val="00CA4C10"/>
    <w:rsid w:val="00CB031E"/>
    <w:rsid w:val="00CC2A7D"/>
    <w:rsid w:val="00CC6847"/>
    <w:rsid w:val="00CC7E4D"/>
    <w:rsid w:val="00CE1CE4"/>
    <w:rsid w:val="00D003A2"/>
    <w:rsid w:val="00D05CA1"/>
    <w:rsid w:val="00D12D7D"/>
    <w:rsid w:val="00D24C2E"/>
    <w:rsid w:val="00D24EB9"/>
    <w:rsid w:val="00D26687"/>
    <w:rsid w:val="00D344DB"/>
    <w:rsid w:val="00D424DB"/>
    <w:rsid w:val="00D439CC"/>
    <w:rsid w:val="00D449AC"/>
    <w:rsid w:val="00D5113A"/>
    <w:rsid w:val="00D60729"/>
    <w:rsid w:val="00D60A4F"/>
    <w:rsid w:val="00D61088"/>
    <w:rsid w:val="00D611AB"/>
    <w:rsid w:val="00D6657D"/>
    <w:rsid w:val="00D70CD5"/>
    <w:rsid w:val="00D73687"/>
    <w:rsid w:val="00D7747E"/>
    <w:rsid w:val="00D77987"/>
    <w:rsid w:val="00D83C64"/>
    <w:rsid w:val="00D85EC2"/>
    <w:rsid w:val="00D8680A"/>
    <w:rsid w:val="00D92AE7"/>
    <w:rsid w:val="00D9495B"/>
    <w:rsid w:val="00DA0214"/>
    <w:rsid w:val="00DA1C0E"/>
    <w:rsid w:val="00DA46DD"/>
    <w:rsid w:val="00DA75CA"/>
    <w:rsid w:val="00DB11A9"/>
    <w:rsid w:val="00DB494C"/>
    <w:rsid w:val="00DB49E1"/>
    <w:rsid w:val="00DB509E"/>
    <w:rsid w:val="00DB7D78"/>
    <w:rsid w:val="00DC1557"/>
    <w:rsid w:val="00DC471B"/>
    <w:rsid w:val="00DC5084"/>
    <w:rsid w:val="00DC7EDF"/>
    <w:rsid w:val="00DD0F81"/>
    <w:rsid w:val="00DD2093"/>
    <w:rsid w:val="00DD30FB"/>
    <w:rsid w:val="00DD344C"/>
    <w:rsid w:val="00DD3BA5"/>
    <w:rsid w:val="00DD4238"/>
    <w:rsid w:val="00DD788E"/>
    <w:rsid w:val="00DE24B5"/>
    <w:rsid w:val="00DE6483"/>
    <w:rsid w:val="00DE7ED1"/>
    <w:rsid w:val="00DF0595"/>
    <w:rsid w:val="00DF226A"/>
    <w:rsid w:val="00DF52BB"/>
    <w:rsid w:val="00DF5927"/>
    <w:rsid w:val="00DF5F3E"/>
    <w:rsid w:val="00DF6502"/>
    <w:rsid w:val="00E0546B"/>
    <w:rsid w:val="00E072C0"/>
    <w:rsid w:val="00E07855"/>
    <w:rsid w:val="00E11161"/>
    <w:rsid w:val="00E14409"/>
    <w:rsid w:val="00E1525A"/>
    <w:rsid w:val="00E1676B"/>
    <w:rsid w:val="00E173C4"/>
    <w:rsid w:val="00E210DB"/>
    <w:rsid w:val="00E2173E"/>
    <w:rsid w:val="00E30E3A"/>
    <w:rsid w:val="00E40161"/>
    <w:rsid w:val="00E424EA"/>
    <w:rsid w:val="00E465F7"/>
    <w:rsid w:val="00E50357"/>
    <w:rsid w:val="00E52786"/>
    <w:rsid w:val="00E536F5"/>
    <w:rsid w:val="00E55DDE"/>
    <w:rsid w:val="00E660CC"/>
    <w:rsid w:val="00E701EF"/>
    <w:rsid w:val="00E74294"/>
    <w:rsid w:val="00E74A33"/>
    <w:rsid w:val="00E853A4"/>
    <w:rsid w:val="00E87510"/>
    <w:rsid w:val="00E9373D"/>
    <w:rsid w:val="00EA0E76"/>
    <w:rsid w:val="00EA0FD7"/>
    <w:rsid w:val="00EA3D34"/>
    <w:rsid w:val="00EA45E5"/>
    <w:rsid w:val="00EA54E9"/>
    <w:rsid w:val="00EA651F"/>
    <w:rsid w:val="00EB27E9"/>
    <w:rsid w:val="00EC13E9"/>
    <w:rsid w:val="00EC2E7A"/>
    <w:rsid w:val="00EC5CB1"/>
    <w:rsid w:val="00EC5DC6"/>
    <w:rsid w:val="00ED25D5"/>
    <w:rsid w:val="00ED50EA"/>
    <w:rsid w:val="00ED5C12"/>
    <w:rsid w:val="00ED7748"/>
    <w:rsid w:val="00EE0764"/>
    <w:rsid w:val="00EE3074"/>
    <w:rsid w:val="00EF3528"/>
    <w:rsid w:val="00EF69CC"/>
    <w:rsid w:val="00EF6D04"/>
    <w:rsid w:val="00F020CF"/>
    <w:rsid w:val="00F073BD"/>
    <w:rsid w:val="00F15ADF"/>
    <w:rsid w:val="00F262A5"/>
    <w:rsid w:val="00F31882"/>
    <w:rsid w:val="00F33008"/>
    <w:rsid w:val="00F330DD"/>
    <w:rsid w:val="00F33ED0"/>
    <w:rsid w:val="00F33FB2"/>
    <w:rsid w:val="00F353A7"/>
    <w:rsid w:val="00F35917"/>
    <w:rsid w:val="00F374D3"/>
    <w:rsid w:val="00F41109"/>
    <w:rsid w:val="00F41852"/>
    <w:rsid w:val="00F45A00"/>
    <w:rsid w:val="00F463BA"/>
    <w:rsid w:val="00F50639"/>
    <w:rsid w:val="00F54196"/>
    <w:rsid w:val="00F55DC1"/>
    <w:rsid w:val="00F56EE9"/>
    <w:rsid w:val="00F57F66"/>
    <w:rsid w:val="00F62570"/>
    <w:rsid w:val="00F743ED"/>
    <w:rsid w:val="00F8237B"/>
    <w:rsid w:val="00F8271C"/>
    <w:rsid w:val="00F82745"/>
    <w:rsid w:val="00F87FB7"/>
    <w:rsid w:val="00F91BD2"/>
    <w:rsid w:val="00F92DEA"/>
    <w:rsid w:val="00F96B97"/>
    <w:rsid w:val="00F974F7"/>
    <w:rsid w:val="00FA03DC"/>
    <w:rsid w:val="00FA087C"/>
    <w:rsid w:val="00FA1240"/>
    <w:rsid w:val="00FA3594"/>
    <w:rsid w:val="00FA633E"/>
    <w:rsid w:val="00FA6FB1"/>
    <w:rsid w:val="00FC2901"/>
    <w:rsid w:val="00FC67C5"/>
    <w:rsid w:val="00FC7696"/>
    <w:rsid w:val="00FD3388"/>
    <w:rsid w:val="00FE07D6"/>
    <w:rsid w:val="00FE2A47"/>
    <w:rsid w:val="00FE3A23"/>
    <w:rsid w:val="00FE510B"/>
    <w:rsid w:val="00FF4698"/>
    <w:rsid w:val="00FF70DB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E79CD9"/>
  <w15:chartTrackingRefBased/>
  <w15:docId w15:val="{F966D626-EE8A-480A-9E2E-768C29784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link w:val="ab"/>
    <w:semiHidden/>
    <w:rPr>
      <w:rFonts w:ascii="Arial" w:hAnsi="Arial" w:cs="Arial"/>
      <w:color w:val="FF0000"/>
    </w:rPr>
  </w:style>
  <w:style w:type="paragraph" w:styleId="ac">
    <w:name w:val="Balloon Text"/>
    <w:basedOn w:val="a"/>
    <w:link w:val="ad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d">
    <w:name w:val="批注框文本 字符"/>
    <w:link w:val="ac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e">
    <w:name w:val="Hyperlink"/>
    <w:uiPriority w:val="99"/>
    <w:unhideWhenUsed/>
    <w:rsid w:val="00923E7C"/>
    <w:rPr>
      <w:color w:val="0000FF"/>
      <w:u w:val="single"/>
    </w:rPr>
  </w:style>
  <w:style w:type="paragraph" w:styleId="af">
    <w:name w:val="Title"/>
    <w:basedOn w:val="a"/>
    <w:next w:val="a"/>
    <w:link w:val="af0"/>
    <w:uiPriority w:val="10"/>
    <w:qFormat/>
    <w:rsid w:val="000F4E43"/>
    <w:pPr>
      <w:spacing w:before="240" w:after="60"/>
      <w:ind w:left="1701" w:hanging="1701"/>
      <w:outlineLvl w:val="0"/>
    </w:pPr>
    <w:rPr>
      <w:rFonts w:ascii="Arial" w:eastAsia="Times New Roman" w:hAnsi="Arial" w:cs="Arial"/>
      <w:b/>
      <w:bCs/>
      <w:kern w:val="28"/>
    </w:rPr>
  </w:style>
  <w:style w:type="character" w:customStyle="1" w:styleId="ab">
    <w:name w:val="正文文本 字符"/>
    <w:link w:val="aa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a6">
    <w:name w:val="批注文字 字符"/>
    <w:link w:val="a5"/>
    <w:semiHidden/>
    <w:rsid w:val="000F4E43"/>
    <w:rPr>
      <w:rFonts w:ascii="Arial" w:hAnsi="Arial"/>
      <w:lang w:eastAsia="en-US"/>
    </w:rPr>
  </w:style>
  <w:style w:type="character" w:customStyle="1" w:styleId="af0">
    <w:name w:val="标题 字符"/>
    <w:link w:val="af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a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4"/>
    <w:rsid w:val="000F4E43"/>
    <w:pPr>
      <w:tabs>
        <w:tab w:val="left" w:pos="2268"/>
      </w:tabs>
      <w:ind w:left="567"/>
    </w:pPr>
    <w:rPr>
      <w:rFonts w:cs="Arial"/>
    </w:rPr>
  </w:style>
  <w:style w:type="character" w:customStyle="1" w:styleId="UnresolvedMention1">
    <w:name w:val="Unresolved Mention1"/>
    <w:uiPriority w:val="99"/>
    <w:semiHidden/>
    <w:unhideWhenUsed/>
    <w:rsid w:val="0023385B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E52786"/>
    <w:rPr>
      <w:lang w:eastAsia="en-US"/>
    </w:rPr>
  </w:style>
  <w:style w:type="paragraph" w:styleId="af2">
    <w:name w:val="annotation subject"/>
    <w:basedOn w:val="a5"/>
    <w:next w:val="a5"/>
    <w:link w:val="af3"/>
    <w:uiPriority w:val="99"/>
    <w:semiHidden/>
    <w:unhideWhenUsed/>
    <w:rsid w:val="008202F1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f3">
    <w:name w:val="批注主题 字符"/>
    <w:link w:val="af2"/>
    <w:uiPriority w:val="99"/>
    <w:semiHidden/>
    <w:rsid w:val="008202F1"/>
    <w:rPr>
      <w:rFonts w:ascii="Arial" w:hAnsi="Arial"/>
      <w:b/>
      <w:bCs/>
      <w:lang w:eastAsia="en-US"/>
    </w:rPr>
  </w:style>
  <w:style w:type="paragraph" w:customStyle="1" w:styleId="CRCoverPage">
    <w:name w:val="CR Cover Page"/>
    <w:rsid w:val="007F53E3"/>
    <w:pPr>
      <w:spacing w:after="120"/>
    </w:pPr>
    <w:rPr>
      <w:rFonts w:ascii="Arial" w:eastAsiaTheme="minorEastAsia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00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026D506A4D0E4382B44497E8E633E5" ma:contentTypeVersion="13" ma:contentTypeDescription="Create a new document." ma:contentTypeScope="" ma:versionID="da075684dcb43835dd86e0e98397f319">
  <xsd:schema xmlns:xsd="http://www.w3.org/2001/XMLSchema" xmlns:xs="http://www.w3.org/2001/XMLSchema" xmlns:p="http://schemas.microsoft.com/office/2006/metadata/properties" xmlns:ns3="7d7bfe91-c265-4543-a6cc-0a4f43c04e35" xmlns:ns4="b3aad903-30ce-464b-bc6d-8b904a2d2ea3" targetNamespace="http://schemas.microsoft.com/office/2006/metadata/properties" ma:root="true" ma:fieldsID="ae4e38c513b17b4cabaa25ed500fd2b8" ns3:_="" ns4:_="">
    <xsd:import namespace="7d7bfe91-c265-4543-a6cc-0a4f43c04e35"/>
    <xsd:import namespace="b3aad903-30ce-464b-bc6d-8b904a2d2e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bfe91-c265-4543-a6cc-0a4f43c04e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aad903-30ce-464b-bc6d-8b904a2d2ea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3ECBF-693A-424C-930B-432596E1D2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1D43B1-2276-463E-A727-E2A7BAA9BB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47F755-B534-4CA3-A9F9-6DC110B123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bfe91-c265-4543-a6cc-0a4f43c04e35"/>
    <ds:schemaRef ds:uri="b3aad903-30ce-464b-bc6d-8b904a2d2e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765304-29EB-4C19-8E91-33200CF6B6B3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5d471751-9675-428d-917b-70f44f9630b0}" enabled="0" method="" siteId="{5d471751-9675-428d-917b-70f44f9630b0}" removed="1"/>
  <clbl:label id="{83bcef13-7cac-433f-ba1d-47a323951816}" enabled="1" method="Privileged" siteId="{a7687ede-7a6b-4ef6-bace-642f677fbe3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228</Words>
  <Characters>1306</Characters>
  <Application>Microsoft Office Word</Application>
  <DocSecurity>0</DocSecurity>
  <Lines>10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53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vivo-SL</cp:lastModifiedBy>
  <cp:revision>17</cp:revision>
  <cp:lastPrinted>2002-04-23T08:10:00Z</cp:lastPrinted>
  <dcterms:created xsi:type="dcterms:W3CDTF">2025-08-29T06:20:00Z</dcterms:created>
  <dcterms:modified xsi:type="dcterms:W3CDTF">2026-01-16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IZdvyvdDpWyW+k1T6Exf/52VaONk1LMAO4L39kjxyrMrs/siQlqOIwOZ1Fbl7vekRA08sSjl_x000d_
htydF5SXaJ0mPFVwMn6cqwuReyZYzHYfbfhRMp7k/836xVFr6Mha4fPkkmOThtubx3tNJL+v_x000d_
fZ2cibWLyrdcsbULRuseDIDlnxMIxhBy2knZOdcfr/xNKAyE5mnbeKPIBaTkqWAVhuhjk1Os_x000d_
9bBYHjT0n4Za6iNmIR</vt:lpwstr>
  </property>
  <property fmtid="{D5CDD505-2E9C-101B-9397-08002B2CF9AE}" pid="3" name="_2015_ms_pID_7253431">
    <vt:lpwstr>yrsVZcaxkAotNtVYip93GLE/RM/XzfAVBqQiC3Y1OuIQndmszNmdnu_x000d_
6Xfhp9msfWSgkLZiurxGXK2PO2JKRAp6wMxarMtjiJXeAWIEAtaTmLYyNFu9cESH73YzPb+x_x000d_
+3lZ7fl/TPpaLhhu/BE5BpT4HDR6T6OelYThTjoQTjJN4XrdyS4HLiSfT/vYzMm2Qe6juGYN_x000d_
tttGEucx9zyCVR7mGioJlBGtGds+54GnvVsR</vt:lpwstr>
  </property>
  <property fmtid="{D5CDD505-2E9C-101B-9397-08002B2CF9AE}" pid="4" name="_2015_ms_pID_7253432">
    <vt:lpwstr>zQ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98271462</vt:lpwstr>
  </property>
  <property fmtid="{D5CDD505-2E9C-101B-9397-08002B2CF9AE}" pid="9" name="ContentTypeId">
    <vt:lpwstr>0x010100C4026D506A4D0E4382B44497E8E633E5</vt:lpwstr>
  </property>
  <property fmtid="{D5CDD505-2E9C-101B-9397-08002B2CF9AE}" pid="10" name="FLCMData">
    <vt:lpwstr>AF1367D3A467F91D78F158EE17AF467111F0ACC3D07480A251A5377E5A23350F9E5C02F7E428CAC16CEBC49EA2F833EFB4209463FD08679F4A877E871849C1CE</vt:lpwstr>
  </property>
</Properties>
</file>